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B2F88" w14:textId="0C3C2230" w:rsidR="00DD4EA1" w:rsidRPr="00360451" w:rsidRDefault="00360451" w:rsidP="007B77E6">
      <w:pPr>
        <w:spacing w:line="240" w:lineRule="auto"/>
        <w:rPr>
          <w:bCs/>
          <w:sz w:val="28"/>
          <w:szCs w:val="28"/>
        </w:rPr>
      </w:pPr>
      <w:r w:rsidRPr="00360451">
        <w:rPr>
          <w:bCs/>
          <w:sz w:val="28"/>
          <w:szCs w:val="28"/>
        </w:rPr>
        <w:t>Additional File 1</w:t>
      </w:r>
      <w:r w:rsidR="000E6845" w:rsidRPr="00360451">
        <w:rPr>
          <w:bCs/>
          <w:sz w:val="28"/>
          <w:szCs w:val="28"/>
        </w:rPr>
        <w:t xml:space="preserve">. </w:t>
      </w:r>
      <w:r w:rsidR="00B9540A" w:rsidRPr="00360451">
        <w:rPr>
          <w:bCs/>
          <w:sz w:val="28"/>
          <w:szCs w:val="28"/>
        </w:rPr>
        <w:t>First responder</w:t>
      </w:r>
      <w:r w:rsidR="00CF7FF6" w:rsidRPr="00360451">
        <w:rPr>
          <w:bCs/>
          <w:sz w:val="28"/>
          <w:szCs w:val="28"/>
        </w:rPr>
        <w:t xml:space="preserve"> training need assessment </w:t>
      </w:r>
      <w:r w:rsidR="00F1545C" w:rsidRPr="00360451">
        <w:rPr>
          <w:bCs/>
          <w:sz w:val="28"/>
          <w:szCs w:val="28"/>
        </w:rPr>
        <w:t>questionnaire for Makwanpur Traffic Police</w:t>
      </w:r>
    </w:p>
    <w:p w14:paraId="72BB276E" w14:textId="4764A88F" w:rsidR="00B0261F" w:rsidRPr="002D4FE2" w:rsidRDefault="00B0261F" w:rsidP="007B77E6">
      <w:pPr>
        <w:spacing w:line="240" w:lineRule="auto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63"/>
        <w:gridCol w:w="1120"/>
        <w:gridCol w:w="1383"/>
        <w:gridCol w:w="1384"/>
        <w:gridCol w:w="1383"/>
        <w:gridCol w:w="1384"/>
      </w:tblGrid>
      <w:tr w:rsidR="0067473D" w:rsidRPr="00642F5B" w14:paraId="0DA6BFFF" w14:textId="77777777" w:rsidTr="00871268">
        <w:trPr>
          <w:trHeight w:val="772"/>
        </w:trPr>
        <w:tc>
          <w:tcPr>
            <w:tcW w:w="10456" w:type="dxa"/>
            <w:gridSpan w:val="7"/>
          </w:tcPr>
          <w:p w14:paraId="10E49B8D" w14:textId="77777777" w:rsidR="0067473D" w:rsidRPr="00642F5B" w:rsidRDefault="0067473D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Have you ever received </w:t>
            </w:r>
            <w:r w:rsidR="00FF3DB5">
              <w:rPr>
                <w:b/>
                <w:sz w:val="20"/>
                <w:szCs w:val="20"/>
              </w:rPr>
              <w:t>first aid</w:t>
            </w:r>
            <w:r w:rsidRPr="00642F5B">
              <w:rPr>
                <w:b/>
                <w:sz w:val="20"/>
                <w:szCs w:val="20"/>
              </w:rPr>
              <w:t xml:space="preserve"> training?</w:t>
            </w:r>
          </w:p>
          <w:p w14:paraId="2D303BFA" w14:textId="77777777" w:rsidR="0067473D" w:rsidRPr="00642F5B" w:rsidRDefault="0067473D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Yes</w:t>
            </w:r>
          </w:p>
          <w:p w14:paraId="2E79B1CD" w14:textId="2442AFEC" w:rsidR="0067473D" w:rsidRPr="00642F5B" w:rsidRDefault="0067473D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 xml:space="preserve">No </w:t>
            </w:r>
            <w:r w:rsidR="00AE6ACF">
              <w:rPr>
                <w:i/>
                <w:sz w:val="16"/>
                <w:szCs w:val="20"/>
              </w:rPr>
              <w:t>(Skip to Q14</w:t>
            </w:r>
            <w:r w:rsidRPr="008160C8">
              <w:rPr>
                <w:i/>
                <w:sz w:val="16"/>
                <w:szCs w:val="20"/>
              </w:rPr>
              <w:t>)</w:t>
            </w:r>
          </w:p>
        </w:tc>
      </w:tr>
      <w:tr w:rsidR="0067473D" w:rsidRPr="00642F5B" w14:paraId="5E6F0C63" w14:textId="77777777" w:rsidTr="00871268">
        <w:trPr>
          <w:trHeight w:val="252"/>
        </w:trPr>
        <w:tc>
          <w:tcPr>
            <w:tcW w:w="10456" w:type="dxa"/>
            <w:gridSpan w:val="7"/>
          </w:tcPr>
          <w:p w14:paraId="512047CB" w14:textId="77777777" w:rsidR="0067473D" w:rsidRPr="00642F5B" w:rsidRDefault="00AB67F5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i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>If yes, when was the last time you received the training?</w:t>
            </w:r>
            <w:r w:rsidRPr="00642F5B">
              <w:rPr>
                <w:sz w:val="20"/>
                <w:szCs w:val="20"/>
              </w:rPr>
              <w:t xml:space="preserve"> </w:t>
            </w:r>
            <w:r w:rsidRPr="0083587A">
              <w:rPr>
                <w:sz w:val="20"/>
                <w:szCs w:val="20"/>
              </w:rPr>
              <w:t xml:space="preserve">___ </w:t>
            </w:r>
            <w:r w:rsidRPr="00642F5B">
              <w:rPr>
                <w:sz w:val="20"/>
                <w:szCs w:val="20"/>
              </w:rPr>
              <w:t>days</w:t>
            </w:r>
            <w:r w:rsidR="00854A3E">
              <w:rPr>
                <w:sz w:val="20"/>
                <w:szCs w:val="20"/>
              </w:rPr>
              <w:t xml:space="preserve"> </w:t>
            </w:r>
            <w:r w:rsidR="00854A3E" w:rsidRPr="0083587A">
              <w:rPr>
                <w:sz w:val="20"/>
                <w:szCs w:val="20"/>
              </w:rPr>
              <w:t>___</w:t>
            </w:r>
            <w:r w:rsidR="00854A3E">
              <w:rPr>
                <w:sz w:val="20"/>
                <w:szCs w:val="20"/>
              </w:rPr>
              <w:t xml:space="preserve"> </w:t>
            </w:r>
            <w:r w:rsidRPr="00642F5B">
              <w:rPr>
                <w:sz w:val="20"/>
                <w:szCs w:val="20"/>
              </w:rPr>
              <w:t>months</w:t>
            </w:r>
            <w:r w:rsidR="00854A3E">
              <w:rPr>
                <w:sz w:val="20"/>
                <w:szCs w:val="20"/>
              </w:rPr>
              <w:t xml:space="preserve"> </w:t>
            </w:r>
            <w:r w:rsidR="00854A3E" w:rsidRPr="0083587A">
              <w:rPr>
                <w:sz w:val="20"/>
                <w:szCs w:val="20"/>
              </w:rPr>
              <w:t>___</w:t>
            </w:r>
            <w:r w:rsidR="00854A3E">
              <w:rPr>
                <w:sz w:val="20"/>
                <w:szCs w:val="20"/>
              </w:rPr>
              <w:t xml:space="preserve"> </w:t>
            </w:r>
            <w:r w:rsidRPr="00642F5B">
              <w:rPr>
                <w:sz w:val="20"/>
                <w:szCs w:val="20"/>
              </w:rPr>
              <w:t xml:space="preserve">years </w:t>
            </w:r>
            <w:r w:rsidR="00854A3E">
              <w:rPr>
                <w:sz w:val="20"/>
                <w:szCs w:val="20"/>
              </w:rPr>
              <w:t>ago.</w:t>
            </w:r>
          </w:p>
        </w:tc>
      </w:tr>
      <w:tr w:rsidR="0067473D" w:rsidRPr="00642F5B" w14:paraId="633E167E" w14:textId="77777777" w:rsidTr="00871268">
        <w:trPr>
          <w:trHeight w:val="734"/>
        </w:trPr>
        <w:tc>
          <w:tcPr>
            <w:tcW w:w="10456" w:type="dxa"/>
            <w:gridSpan w:val="7"/>
          </w:tcPr>
          <w:p w14:paraId="653B2368" w14:textId="77777777" w:rsidR="00093D92" w:rsidRPr="00642F5B" w:rsidRDefault="00093D92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>What was the name of the training?</w:t>
            </w:r>
            <w:r w:rsidRPr="00642F5B">
              <w:rPr>
                <w:sz w:val="20"/>
                <w:szCs w:val="20"/>
              </w:rPr>
              <w:t xml:space="preserve"> ____________________________</w:t>
            </w:r>
            <w:r w:rsidR="00242AB5">
              <w:rPr>
                <w:sz w:val="20"/>
                <w:szCs w:val="20"/>
              </w:rPr>
              <w:t>___________</w:t>
            </w:r>
            <w:r w:rsidRPr="00642F5B">
              <w:rPr>
                <w:sz w:val="20"/>
                <w:szCs w:val="20"/>
              </w:rPr>
              <w:t>_____________</w:t>
            </w:r>
            <w:r w:rsidR="00E91483">
              <w:rPr>
                <w:sz w:val="20"/>
                <w:szCs w:val="20"/>
              </w:rPr>
              <w:t>______________</w:t>
            </w:r>
            <w:r w:rsidRPr="00642F5B">
              <w:rPr>
                <w:sz w:val="20"/>
                <w:szCs w:val="20"/>
              </w:rPr>
              <w:t xml:space="preserve">__ </w:t>
            </w:r>
          </w:p>
          <w:p w14:paraId="28CA26C6" w14:textId="77777777" w:rsidR="00CD4861" w:rsidRPr="00642F5B" w:rsidRDefault="00CD4861" w:rsidP="00CD4861">
            <w:pPr>
              <w:ind w:left="308"/>
              <w:rPr>
                <w:b/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</w:t>
            </w:r>
            <w:r w:rsidR="00991065" w:rsidRPr="00642F5B">
              <w:rPr>
                <w:sz w:val="20"/>
                <w:szCs w:val="20"/>
              </w:rPr>
              <w:t>________________</w:t>
            </w:r>
            <w:r w:rsidRPr="00642F5B">
              <w:rPr>
                <w:sz w:val="20"/>
                <w:szCs w:val="20"/>
              </w:rPr>
              <w:t>_</w:t>
            </w:r>
            <w:r w:rsidR="00E91483"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</w:t>
            </w:r>
          </w:p>
          <w:p w14:paraId="6E3E332C" w14:textId="77777777" w:rsidR="00CD4861" w:rsidRPr="00642F5B" w:rsidRDefault="00CD4861" w:rsidP="007B77E6">
            <w:pPr>
              <w:rPr>
                <w:sz w:val="20"/>
                <w:szCs w:val="20"/>
              </w:rPr>
            </w:pPr>
          </w:p>
        </w:tc>
      </w:tr>
      <w:tr w:rsidR="0067473D" w:rsidRPr="00642F5B" w14:paraId="77B09AA9" w14:textId="77777777" w:rsidTr="00871268">
        <w:trPr>
          <w:trHeight w:val="1038"/>
        </w:trPr>
        <w:tc>
          <w:tcPr>
            <w:tcW w:w="10456" w:type="dxa"/>
            <w:gridSpan w:val="7"/>
          </w:tcPr>
          <w:p w14:paraId="5FF1D52F" w14:textId="77777777" w:rsidR="00911A84" w:rsidRPr="00642F5B" w:rsidRDefault="00911A84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>Who provided the training?</w:t>
            </w:r>
          </w:p>
          <w:p w14:paraId="5B8C5E1D" w14:textId="77777777" w:rsidR="00911A84" w:rsidRPr="00642F5B" w:rsidRDefault="00911A84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In house trainer (from police department)</w:t>
            </w:r>
          </w:p>
          <w:p w14:paraId="330369E9" w14:textId="77777777" w:rsidR="00911A84" w:rsidRPr="00642F5B" w:rsidRDefault="00911A84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Nepal Red Cross Society</w:t>
            </w:r>
          </w:p>
          <w:p w14:paraId="2502CE49" w14:textId="77777777" w:rsidR="0067473D" w:rsidRPr="00642F5B" w:rsidRDefault="00911A84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i/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 xml:space="preserve">Others </w:t>
            </w:r>
            <w:r w:rsidRPr="008160C8">
              <w:rPr>
                <w:i/>
                <w:sz w:val="16"/>
                <w:szCs w:val="20"/>
              </w:rPr>
              <w:t>(specify___________________________________________)</w:t>
            </w:r>
          </w:p>
        </w:tc>
      </w:tr>
      <w:tr w:rsidR="0067473D" w:rsidRPr="00642F5B" w14:paraId="69A2F191" w14:textId="77777777" w:rsidTr="00871268">
        <w:trPr>
          <w:trHeight w:val="252"/>
        </w:trPr>
        <w:tc>
          <w:tcPr>
            <w:tcW w:w="10456" w:type="dxa"/>
            <w:gridSpan w:val="7"/>
            <w:tcBorders>
              <w:bottom w:val="nil"/>
            </w:tcBorders>
          </w:tcPr>
          <w:p w14:paraId="4D2A44EC" w14:textId="3D4D6165" w:rsidR="0067473D" w:rsidRPr="00642F5B" w:rsidRDefault="003F241B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What was the duration of the training? </w:t>
            </w:r>
            <w:r w:rsidR="006F7504" w:rsidRPr="0083587A">
              <w:rPr>
                <w:sz w:val="20"/>
                <w:szCs w:val="20"/>
              </w:rPr>
              <w:t xml:space="preserve">___ </w:t>
            </w:r>
            <w:r w:rsidR="00607010">
              <w:rPr>
                <w:sz w:val="20"/>
                <w:szCs w:val="20"/>
              </w:rPr>
              <w:t xml:space="preserve">hours </w:t>
            </w:r>
            <w:r w:rsidR="00607010" w:rsidRPr="0083587A">
              <w:rPr>
                <w:sz w:val="20"/>
                <w:szCs w:val="20"/>
              </w:rPr>
              <w:t xml:space="preserve">___ </w:t>
            </w:r>
            <w:r w:rsidR="006F7504" w:rsidRPr="00642F5B">
              <w:rPr>
                <w:sz w:val="20"/>
                <w:szCs w:val="20"/>
              </w:rPr>
              <w:t>days</w:t>
            </w:r>
            <w:r w:rsidR="006F7504">
              <w:rPr>
                <w:sz w:val="20"/>
                <w:szCs w:val="20"/>
              </w:rPr>
              <w:t xml:space="preserve"> </w:t>
            </w:r>
            <w:r w:rsidR="006F7504" w:rsidRPr="0083587A">
              <w:rPr>
                <w:sz w:val="20"/>
                <w:szCs w:val="20"/>
              </w:rPr>
              <w:t xml:space="preserve">___ </w:t>
            </w:r>
            <w:r w:rsidRPr="00642F5B">
              <w:rPr>
                <w:sz w:val="20"/>
                <w:szCs w:val="20"/>
              </w:rPr>
              <w:t>weeks</w:t>
            </w:r>
          </w:p>
        </w:tc>
      </w:tr>
      <w:tr w:rsidR="00642F5B" w:rsidRPr="00642F5B" w14:paraId="2659218C" w14:textId="77777777" w:rsidTr="00871268">
        <w:trPr>
          <w:trHeight w:val="240"/>
        </w:trPr>
        <w:tc>
          <w:tcPr>
            <w:tcW w:w="1045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1A2DBB" w14:textId="77777777" w:rsidR="00642F5B" w:rsidRPr="00642F5B" w:rsidRDefault="00642F5B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What </w:t>
            </w:r>
            <w:r w:rsidR="00FF3DB5">
              <w:rPr>
                <w:b/>
                <w:sz w:val="20"/>
                <w:szCs w:val="20"/>
              </w:rPr>
              <w:t>first aid</w:t>
            </w:r>
            <w:r w:rsidRPr="00642F5B">
              <w:rPr>
                <w:b/>
                <w:sz w:val="20"/>
                <w:szCs w:val="20"/>
              </w:rPr>
              <w:t xml:space="preserve"> equipment/kits (items) was provided for your use</w:t>
            </w:r>
            <w:r w:rsidR="00995E20">
              <w:rPr>
                <w:b/>
                <w:sz w:val="20"/>
                <w:szCs w:val="20"/>
              </w:rPr>
              <w:t xml:space="preserve"> </w:t>
            </w:r>
            <w:r w:rsidR="008D3F12">
              <w:rPr>
                <w:b/>
                <w:sz w:val="20"/>
                <w:szCs w:val="20"/>
              </w:rPr>
              <w:t>after the training</w:t>
            </w:r>
            <w:r w:rsidRPr="00642F5B">
              <w:rPr>
                <w:b/>
                <w:sz w:val="20"/>
                <w:szCs w:val="20"/>
              </w:rPr>
              <w:t>?</w:t>
            </w:r>
          </w:p>
        </w:tc>
      </w:tr>
      <w:tr w:rsidR="00642F5B" w:rsidRPr="00642F5B" w14:paraId="0ECF503E" w14:textId="77777777" w:rsidTr="00871268">
        <w:trPr>
          <w:trHeight w:val="1329"/>
        </w:trPr>
        <w:tc>
          <w:tcPr>
            <w:tcW w:w="38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68BDB1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Wound dressings</w:t>
            </w:r>
          </w:p>
          <w:p w14:paraId="0142143C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Burns dressings</w:t>
            </w:r>
          </w:p>
          <w:p w14:paraId="5F0EE89C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Cervical collars</w:t>
            </w:r>
          </w:p>
          <w:p w14:paraId="59FE85F5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Splints</w:t>
            </w:r>
          </w:p>
          <w:p w14:paraId="1465F2C8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Triangular bandages</w:t>
            </w:r>
          </w:p>
        </w:tc>
        <w:tc>
          <w:tcPr>
            <w:tcW w:w="665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F8FEA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Chest seals</w:t>
            </w:r>
          </w:p>
          <w:p w14:paraId="23E0D2C2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Tourniquets</w:t>
            </w:r>
          </w:p>
          <w:p w14:paraId="030232A6" w14:textId="77777777" w:rsidR="00642F5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Stretchers</w:t>
            </w:r>
          </w:p>
          <w:p w14:paraId="065DB970" w14:textId="6AC04BC1" w:rsid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Automatic external defibrillators</w:t>
            </w:r>
          </w:p>
          <w:p w14:paraId="6E271249" w14:textId="36C828C8" w:rsidR="00597597" w:rsidRPr="00642F5B" w:rsidRDefault="00597597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 of first aid kit</w:t>
            </w:r>
          </w:p>
          <w:p w14:paraId="549FBAD5" w14:textId="72A3ED2C" w:rsidR="001F043B" w:rsidRPr="00642F5B" w:rsidRDefault="00642F5B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 xml:space="preserve">Other </w:t>
            </w:r>
            <w:r w:rsidRPr="008160C8">
              <w:rPr>
                <w:i/>
                <w:sz w:val="16"/>
                <w:szCs w:val="20"/>
              </w:rPr>
              <w:t>(specify_____________________________________)</w:t>
            </w:r>
          </w:p>
        </w:tc>
      </w:tr>
      <w:tr w:rsidR="00AC0802" w:rsidRPr="00642F5B" w14:paraId="2C33151B" w14:textId="77777777" w:rsidTr="00871268">
        <w:trPr>
          <w:trHeight w:val="772"/>
        </w:trPr>
        <w:tc>
          <w:tcPr>
            <w:tcW w:w="10456" w:type="dxa"/>
            <w:gridSpan w:val="7"/>
            <w:tcBorders>
              <w:top w:val="single" w:sz="4" w:space="0" w:color="auto"/>
            </w:tcBorders>
          </w:tcPr>
          <w:p w14:paraId="42462108" w14:textId="5428E9A1" w:rsidR="00AC0802" w:rsidRPr="00642F5B" w:rsidRDefault="00AC0802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Do you provide first aid to </w:t>
            </w:r>
            <w:r w:rsidR="00813516" w:rsidRPr="00642F5B">
              <w:rPr>
                <w:b/>
                <w:sz w:val="20"/>
                <w:szCs w:val="20"/>
              </w:rPr>
              <w:t>injured</w:t>
            </w:r>
            <w:r w:rsidR="00254CA1">
              <w:rPr>
                <w:b/>
                <w:sz w:val="20"/>
                <w:szCs w:val="20"/>
              </w:rPr>
              <w:t xml:space="preserve"> </w:t>
            </w:r>
            <w:r w:rsidRPr="00642F5B">
              <w:rPr>
                <w:b/>
                <w:sz w:val="20"/>
                <w:szCs w:val="20"/>
              </w:rPr>
              <w:t>persons?</w:t>
            </w:r>
          </w:p>
          <w:p w14:paraId="176E06D3" w14:textId="77777777" w:rsidR="00AC0802" w:rsidRPr="00642F5B" w:rsidRDefault="00AC0802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Yes</w:t>
            </w:r>
          </w:p>
          <w:p w14:paraId="73089B19" w14:textId="417BEE0B" w:rsidR="00AC0802" w:rsidRPr="00642F5B" w:rsidRDefault="00AC0802" w:rsidP="002560F8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No</w:t>
            </w:r>
            <w:r w:rsidR="006123B4">
              <w:rPr>
                <w:sz w:val="20"/>
                <w:szCs w:val="20"/>
              </w:rPr>
              <w:t xml:space="preserve"> </w:t>
            </w:r>
            <w:r w:rsidR="006123B4" w:rsidRPr="008160C8">
              <w:rPr>
                <w:i/>
                <w:sz w:val="16"/>
                <w:szCs w:val="20"/>
              </w:rPr>
              <w:t>(Skip to Q1</w:t>
            </w:r>
            <w:r w:rsidR="002560F8">
              <w:rPr>
                <w:i/>
                <w:sz w:val="16"/>
                <w:szCs w:val="20"/>
              </w:rPr>
              <w:t>4</w:t>
            </w:r>
            <w:r w:rsidR="006123B4" w:rsidRPr="008160C8">
              <w:rPr>
                <w:i/>
                <w:sz w:val="16"/>
                <w:szCs w:val="20"/>
              </w:rPr>
              <w:t>)</w:t>
            </w:r>
          </w:p>
        </w:tc>
      </w:tr>
      <w:tr w:rsidR="002B4DD2" w:rsidRPr="00642F5B" w14:paraId="03FB0CFC" w14:textId="77777777" w:rsidTr="00871268">
        <w:trPr>
          <w:trHeight w:val="252"/>
        </w:trPr>
        <w:tc>
          <w:tcPr>
            <w:tcW w:w="10456" w:type="dxa"/>
            <w:gridSpan w:val="7"/>
          </w:tcPr>
          <w:p w14:paraId="3EBD6C93" w14:textId="77777777" w:rsidR="002B4DD2" w:rsidRPr="00642F5B" w:rsidRDefault="002B4DD2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How many times have you applied first aid in the last 12 months? </w:t>
            </w:r>
            <w:r w:rsidRPr="008160C8">
              <w:rPr>
                <w:i/>
                <w:sz w:val="16"/>
                <w:szCs w:val="20"/>
              </w:rPr>
              <w:t>(Write numbers)</w:t>
            </w:r>
            <w:r w:rsidRPr="008160C8">
              <w:rPr>
                <w:b/>
                <w:sz w:val="16"/>
                <w:szCs w:val="20"/>
              </w:rPr>
              <w:t xml:space="preserve"> </w:t>
            </w:r>
            <w:r w:rsidRPr="008160C8">
              <w:rPr>
                <w:sz w:val="18"/>
                <w:szCs w:val="20"/>
              </w:rPr>
              <w:t>____________</w:t>
            </w:r>
          </w:p>
        </w:tc>
      </w:tr>
      <w:tr w:rsidR="000B4F92" w:rsidRPr="00642F5B" w14:paraId="68278647" w14:textId="77777777" w:rsidTr="00871268">
        <w:trPr>
          <w:trHeight w:val="252"/>
        </w:trPr>
        <w:tc>
          <w:tcPr>
            <w:tcW w:w="10456" w:type="dxa"/>
            <w:gridSpan w:val="7"/>
          </w:tcPr>
          <w:p w14:paraId="512DE142" w14:textId="77777777" w:rsidR="000B4F92" w:rsidRPr="00642F5B" w:rsidRDefault="00A46374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vel of k</w:t>
            </w:r>
            <w:r w:rsidR="000B4F92">
              <w:rPr>
                <w:b/>
                <w:sz w:val="20"/>
                <w:szCs w:val="20"/>
              </w:rPr>
              <w:t>nowl</w:t>
            </w:r>
            <w:r w:rsidR="00C3261A">
              <w:rPr>
                <w:b/>
                <w:sz w:val="20"/>
                <w:szCs w:val="20"/>
              </w:rPr>
              <w:t>edge</w:t>
            </w:r>
          </w:p>
        </w:tc>
      </w:tr>
      <w:tr w:rsidR="00C3261A" w:rsidRPr="00642F5B" w14:paraId="51F218C9" w14:textId="77777777" w:rsidTr="00EA6B4C">
        <w:trPr>
          <w:trHeight w:val="142"/>
        </w:trPr>
        <w:tc>
          <w:tcPr>
            <w:tcW w:w="3539" w:type="dxa"/>
          </w:tcPr>
          <w:p w14:paraId="4F5741CF" w14:textId="77777777" w:rsidR="00C3261A" w:rsidRDefault="00C3261A" w:rsidP="00C3261A">
            <w:pPr>
              <w:pStyle w:val="ListParagraph"/>
              <w:ind w:left="308"/>
              <w:rPr>
                <w:b/>
                <w:sz w:val="20"/>
                <w:szCs w:val="20"/>
              </w:rPr>
            </w:pPr>
          </w:p>
        </w:tc>
        <w:tc>
          <w:tcPr>
            <w:tcW w:w="1383" w:type="dxa"/>
            <w:gridSpan w:val="2"/>
            <w:vAlign w:val="center"/>
          </w:tcPr>
          <w:p w14:paraId="6184913E" w14:textId="77777777" w:rsidR="00C3261A" w:rsidRDefault="00C3261A" w:rsidP="00B537C3">
            <w:pPr>
              <w:pStyle w:val="ListParagraph"/>
              <w:ind w:left="3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rongly </w:t>
            </w:r>
            <w:r w:rsidR="00462EB3">
              <w:rPr>
                <w:b/>
                <w:sz w:val="20"/>
                <w:szCs w:val="20"/>
              </w:rPr>
              <w:t>dis</w:t>
            </w:r>
            <w:r>
              <w:rPr>
                <w:b/>
                <w:sz w:val="20"/>
                <w:szCs w:val="20"/>
              </w:rPr>
              <w:t>agree</w:t>
            </w:r>
          </w:p>
        </w:tc>
        <w:tc>
          <w:tcPr>
            <w:tcW w:w="1383" w:type="dxa"/>
            <w:vAlign w:val="center"/>
          </w:tcPr>
          <w:p w14:paraId="35C4D8B5" w14:textId="77777777" w:rsidR="00C3261A" w:rsidRDefault="00462EB3" w:rsidP="00B537C3">
            <w:pPr>
              <w:pStyle w:val="ListParagraph"/>
              <w:ind w:left="3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a</w:t>
            </w:r>
            <w:r w:rsidR="00C3261A">
              <w:rPr>
                <w:b/>
                <w:sz w:val="20"/>
                <w:szCs w:val="20"/>
              </w:rPr>
              <w:t>gree</w:t>
            </w:r>
          </w:p>
        </w:tc>
        <w:tc>
          <w:tcPr>
            <w:tcW w:w="1384" w:type="dxa"/>
            <w:vAlign w:val="center"/>
          </w:tcPr>
          <w:p w14:paraId="5BBA61C8" w14:textId="77777777" w:rsidR="00C3261A" w:rsidRDefault="00462EB3" w:rsidP="00B537C3">
            <w:pPr>
              <w:pStyle w:val="ListParagraph"/>
              <w:ind w:left="3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utral</w:t>
            </w:r>
          </w:p>
        </w:tc>
        <w:tc>
          <w:tcPr>
            <w:tcW w:w="1383" w:type="dxa"/>
            <w:vAlign w:val="center"/>
          </w:tcPr>
          <w:p w14:paraId="1846212E" w14:textId="77777777" w:rsidR="00C3261A" w:rsidRDefault="00462EB3" w:rsidP="00B537C3">
            <w:pPr>
              <w:pStyle w:val="ListParagraph"/>
              <w:ind w:left="3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ree</w:t>
            </w:r>
          </w:p>
        </w:tc>
        <w:tc>
          <w:tcPr>
            <w:tcW w:w="1384" w:type="dxa"/>
            <w:vAlign w:val="center"/>
          </w:tcPr>
          <w:p w14:paraId="5573AE49" w14:textId="77777777" w:rsidR="00C3261A" w:rsidRDefault="00C3261A" w:rsidP="00B537C3">
            <w:pPr>
              <w:pStyle w:val="ListParagraph"/>
              <w:ind w:left="3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ly</w:t>
            </w:r>
            <w:r w:rsidR="00462EB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agree</w:t>
            </w:r>
          </w:p>
        </w:tc>
      </w:tr>
      <w:tr w:rsidR="006C744B" w:rsidRPr="00642F5B" w14:paraId="40DCCDE2" w14:textId="77777777" w:rsidTr="00EA6B4C">
        <w:trPr>
          <w:trHeight w:val="141"/>
        </w:trPr>
        <w:tc>
          <w:tcPr>
            <w:tcW w:w="3539" w:type="dxa"/>
          </w:tcPr>
          <w:p w14:paraId="4FADB0EF" w14:textId="77777777" w:rsidR="006C744B" w:rsidRPr="008271E3" w:rsidRDefault="006C744B" w:rsidP="006C74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know enough about different types of rescue.</w:t>
            </w:r>
          </w:p>
        </w:tc>
        <w:tc>
          <w:tcPr>
            <w:tcW w:w="1383" w:type="dxa"/>
            <w:gridSpan w:val="2"/>
            <w:vAlign w:val="center"/>
          </w:tcPr>
          <w:p w14:paraId="55699977" w14:textId="77777777" w:rsidR="006C744B" w:rsidRPr="00633482" w:rsidRDefault="008F6BC9" w:rsidP="006C744B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4F313F80" w14:textId="77777777" w:rsidR="006C744B" w:rsidRPr="00633482" w:rsidRDefault="008F6BC9" w:rsidP="006C744B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2F5DE01A" w14:textId="77777777" w:rsidR="006C744B" w:rsidRPr="00633482" w:rsidRDefault="006C744B" w:rsidP="006C744B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F6B0DAD" w14:textId="77777777" w:rsidR="006C744B" w:rsidRPr="00633482" w:rsidRDefault="008F6BC9" w:rsidP="006C744B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08F88396" w14:textId="77777777" w:rsidR="006C744B" w:rsidRPr="00633482" w:rsidRDefault="008F6BC9" w:rsidP="006C744B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4B25A1" w14:paraId="651E3F99" w14:textId="77777777" w:rsidTr="00EA6B4C">
        <w:trPr>
          <w:trHeight w:val="141"/>
        </w:trPr>
        <w:tc>
          <w:tcPr>
            <w:tcW w:w="3539" w:type="dxa"/>
          </w:tcPr>
          <w:p w14:paraId="71D34060" w14:textId="3B6750D8" w:rsidR="00485C19" w:rsidRPr="004B25A1" w:rsidRDefault="00485C19" w:rsidP="00485C19">
            <w:pPr>
              <w:rPr>
                <w:sz w:val="20"/>
                <w:szCs w:val="20"/>
              </w:rPr>
            </w:pPr>
            <w:r w:rsidRPr="004B25A1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 xml:space="preserve"> feel I know how to care </w:t>
            </w:r>
            <w:r w:rsidR="005E6943">
              <w:rPr>
                <w:sz w:val="20"/>
                <w:szCs w:val="20"/>
              </w:rPr>
              <w:t xml:space="preserve">for </w:t>
            </w:r>
            <w:r>
              <w:rPr>
                <w:sz w:val="20"/>
                <w:szCs w:val="20"/>
              </w:rPr>
              <w:t>unconscious road injury victims.</w:t>
            </w:r>
          </w:p>
        </w:tc>
        <w:tc>
          <w:tcPr>
            <w:tcW w:w="1383" w:type="dxa"/>
            <w:gridSpan w:val="2"/>
            <w:vAlign w:val="center"/>
          </w:tcPr>
          <w:p w14:paraId="5059849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15401C93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57950213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0A7D887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0CE916D9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4B25A1" w14:paraId="60B5C1C8" w14:textId="77777777" w:rsidTr="00EA6B4C">
        <w:trPr>
          <w:trHeight w:val="141"/>
        </w:trPr>
        <w:tc>
          <w:tcPr>
            <w:tcW w:w="3539" w:type="dxa"/>
          </w:tcPr>
          <w:p w14:paraId="547AB655" w14:textId="251E09F0" w:rsidR="00485C19" w:rsidRPr="002E1500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know the causes of</w:t>
            </w:r>
            <w:r w:rsidR="008B5DA5">
              <w:rPr>
                <w:sz w:val="20"/>
                <w:szCs w:val="20"/>
              </w:rPr>
              <w:t xml:space="preserve"> a</w:t>
            </w:r>
            <w:r>
              <w:rPr>
                <w:sz w:val="20"/>
                <w:szCs w:val="20"/>
              </w:rPr>
              <w:t xml:space="preserve"> blocked airway in road traffic victims.</w:t>
            </w:r>
          </w:p>
        </w:tc>
        <w:tc>
          <w:tcPr>
            <w:tcW w:w="1383" w:type="dxa"/>
            <w:gridSpan w:val="2"/>
            <w:vAlign w:val="center"/>
          </w:tcPr>
          <w:p w14:paraId="02B1CE59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7A45DC4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6520BFF3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470BF8B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6471116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090A2150" w14:textId="77777777" w:rsidTr="00EA6B4C">
        <w:trPr>
          <w:trHeight w:val="141"/>
        </w:trPr>
        <w:tc>
          <w:tcPr>
            <w:tcW w:w="3539" w:type="dxa"/>
          </w:tcPr>
          <w:p w14:paraId="37D8114A" w14:textId="77777777" w:rsidR="00485C19" w:rsidRPr="0043259D" w:rsidRDefault="00485C19" w:rsidP="00485C19">
            <w:pPr>
              <w:rPr>
                <w:b/>
                <w:sz w:val="20"/>
                <w:szCs w:val="20"/>
              </w:rPr>
            </w:pPr>
            <w:r w:rsidRPr="008271E3">
              <w:rPr>
                <w:sz w:val="20"/>
                <w:szCs w:val="20"/>
              </w:rPr>
              <w:t>I feel that I know enough about catastrophic haemorrhag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383" w:type="dxa"/>
            <w:gridSpan w:val="2"/>
            <w:vAlign w:val="center"/>
          </w:tcPr>
          <w:p w14:paraId="771C127B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0AFDE74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499E6C8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5DB659CC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379FD062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508C0F9A" w14:textId="77777777" w:rsidTr="00EA6B4C">
        <w:trPr>
          <w:trHeight w:val="141"/>
        </w:trPr>
        <w:tc>
          <w:tcPr>
            <w:tcW w:w="3539" w:type="dxa"/>
          </w:tcPr>
          <w:p w14:paraId="64ACA824" w14:textId="773A8456" w:rsidR="00485C19" w:rsidRPr="008271E3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know enough about injuries to bones, joints, tendons and ligaments</w:t>
            </w:r>
            <w:r w:rsidR="005741B2">
              <w:rPr>
                <w:sz w:val="20"/>
                <w:szCs w:val="20"/>
              </w:rPr>
              <w:t>.</w:t>
            </w:r>
          </w:p>
        </w:tc>
        <w:tc>
          <w:tcPr>
            <w:tcW w:w="1383" w:type="dxa"/>
            <w:gridSpan w:val="2"/>
            <w:vAlign w:val="center"/>
          </w:tcPr>
          <w:p w14:paraId="4EBB621E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05AFE81A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4867E0B2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5423EFCB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01B3248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46E9A0C3" w14:textId="77777777" w:rsidTr="00EA6B4C">
        <w:trPr>
          <w:trHeight w:val="141"/>
        </w:trPr>
        <w:tc>
          <w:tcPr>
            <w:tcW w:w="3539" w:type="dxa"/>
          </w:tcPr>
          <w:p w14:paraId="283F5D44" w14:textId="77777777" w:rsidR="00485C19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know how to extricate road injury victims and safe handling techniques.</w:t>
            </w:r>
          </w:p>
        </w:tc>
        <w:tc>
          <w:tcPr>
            <w:tcW w:w="1383" w:type="dxa"/>
            <w:gridSpan w:val="2"/>
            <w:vAlign w:val="center"/>
          </w:tcPr>
          <w:p w14:paraId="21E9CDC6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2187F72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78206A6D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0E9FD5B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24D628D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2B2DF443" w14:textId="77777777" w:rsidTr="00EA6B4C">
        <w:trPr>
          <w:trHeight w:val="141"/>
        </w:trPr>
        <w:tc>
          <w:tcPr>
            <w:tcW w:w="3539" w:type="dxa"/>
          </w:tcPr>
          <w:p w14:paraId="0BC93ED2" w14:textId="7CC44E15" w:rsidR="00485C19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know enough about injuries to the head, neck, spine and chest.</w:t>
            </w:r>
          </w:p>
        </w:tc>
        <w:tc>
          <w:tcPr>
            <w:tcW w:w="1383" w:type="dxa"/>
            <w:gridSpan w:val="2"/>
            <w:vAlign w:val="center"/>
          </w:tcPr>
          <w:p w14:paraId="427BB9EF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1F98CFC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4467E9D9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6182FA8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78D1FEEE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649C6" w:rsidRPr="00642F5B" w14:paraId="35A0BEF9" w14:textId="77777777" w:rsidTr="00871268">
        <w:trPr>
          <w:trHeight w:val="141"/>
        </w:trPr>
        <w:tc>
          <w:tcPr>
            <w:tcW w:w="10456" w:type="dxa"/>
            <w:gridSpan w:val="7"/>
          </w:tcPr>
          <w:p w14:paraId="1D00754D" w14:textId="77777777" w:rsidR="006649C6" w:rsidRDefault="00A46374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vel of c</w:t>
            </w:r>
            <w:r w:rsidR="006649C6">
              <w:rPr>
                <w:b/>
                <w:sz w:val="20"/>
                <w:szCs w:val="20"/>
              </w:rPr>
              <w:t>onfidence</w:t>
            </w:r>
          </w:p>
        </w:tc>
      </w:tr>
      <w:tr w:rsidR="00485C19" w:rsidRPr="00642F5B" w14:paraId="7E65BE64" w14:textId="77777777" w:rsidTr="00EA6B4C">
        <w:trPr>
          <w:trHeight w:val="141"/>
        </w:trPr>
        <w:tc>
          <w:tcPr>
            <w:tcW w:w="3539" w:type="dxa"/>
          </w:tcPr>
          <w:p w14:paraId="72CB328B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</w:p>
        </w:tc>
        <w:tc>
          <w:tcPr>
            <w:tcW w:w="1383" w:type="dxa"/>
            <w:gridSpan w:val="2"/>
            <w:vAlign w:val="center"/>
          </w:tcPr>
          <w:p w14:paraId="785EE166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ly disagree</w:t>
            </w:r>
          </w:p>
        </w:tc>
        <w:tc>
          <w:tcPr>
            <w:tcW w:w="1383" w:type="dxa"/>
            <w:vAlign w:val="center"/>
          </w:tcPr>
          <w:p w14:paraId="6AF9FD43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agree</w:t>
            </w:r>
          </w:p>
        </w:tc>
        <w:tc>
          <w:tcPr>
            <w:tcW w:w="1384" w:type="dxa"/>
            <w:vAlign w:val="center"/>
          </w:tcPr>
          <w:p w14:paraId="1375F33F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utral</w:t>
            </w:r>
          </w:p>
        </w:tc>
        <w:tc>
          <w:tcPr>
            <w:tcW w:w="1383" w:type="dxa"/>
            <w:vAlign w:val="center"/>
          </w:tcPr>
          <w:p w14:paraId="2F016DC3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ree</w:t>
            </w:r>
          </w:p>
        </w:tc>
        <w:tc>
          <w:tcPr>
            <w:tcW w:w="1384" w:type="dxa"/>
            <w:vAlign w:val="center"/>
          </w:tcPr>
          <w:p w14:paraId="64DC9C51" w14:textId="77777777" w:rsidR="00485C19" w:rsidRDefault="00485C19" w:rsidP="00485C19">
            <w:pPr>
              <w:pStyle w:val="ListParagraph"/>
              <w:ind w:left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ly agree</w:t>
            </w:r>
          </w:p>
        </w:tc>
      </w:tr>
      <w:tr w:rsidR="00485C19" w:rsidRPr="00642F5B" w14:paraId="4CC7884C" w14:textId="77777777" w:rsidTr="00EA6B4C">
        <w:trPr>
          <w:trHeight w:val="141"/>
        </w:trPr>
        <w:tc>
          <w:tcPr>
            <w:tcW w:w="3539" w:type="dxa"/>
          </w:tcPr>
          <w:p w14:paraId="204602E8" w14:textId="77777777" w:rsidR="00485C19" w:rsidRPr="000A497E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can recognise the types of rescue; immediate, rapid and delayed.</w:t>
            </w:r>
          </w:p>
        </w:tc>
        <w:tc>
          <w:tcPr>
            <w:tcW w:w="1383" w:type="dxa"/>
            <w:gridSpan w:val="2"/>
            <w:vAlign w:val="center"/>
          </w:tcPr>
          <w:p w14:paraId="38EA4C6F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0F83031D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301B1946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1AA54C94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52777B7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3D42210D" w14:textId="77777777" w:rsidTr="00EA6B4C">
        <w:trPr>
          <w:trHeight w:val="141"/>
        </w:trPr>
        <w:tc>
          <w:tcPr>
            <w:tcW w:w="3539" w:type="dxa"/>
          </w:tcPr>
          <w:p w14:paraId="1DC4BB2E" w14:textId="77777777" w:rsidR="00485C19" w:rsidRPr="00000109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can assess the patient’s level of response and place an unresponsive patient in to the recovery position.</w:t>
            </w:r>
          </w:p>
        </w:tc>
        <w:tc>
          <w:tcPr>
            <w:tcW w:w="1383" w:type="dxa"/>
            <w:gridSpan w:val="2"/>
            <w:vAlign w:val="center"/>
          </w:tcPr>
          <w:p w14:paraId="1F4D98F2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7EF14F7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0A8229A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E849FBE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00F11F1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234115E3" w14:textId="77777777" w:rsidTr="00EA6B4C">
        <w:trPr>
          <w:trHeight w:val="141"/>
        </w:trPr>
        <w:tc>
          <w:tcPr>
            <w:tcW w:w="3539" w:type="dxa"/>
          </w:tcPr>
          <w:p w14:paraId="2CFAC0F3" w14:textId="7E675A3C" w:rsidR="00485C19" w:rsidRPr="00E578D7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can recognise the cause of a blocked airway</w:t>
            </w:r>
            <w:r w:rsidR="00211BD5">
              <w:rPr>
                <w:sz w:val="20"/>
                <w:szCs w:val="20"/>
              </w:rPr>
              <w:t>.</w:t>
            </w:r>
          </w:p>
        </w:tc>
        <w:tc>
          <w:tcPr>
            <w:tcW w:w="1383" w:type="dxa"/>
            <w:gridSpan w:val="2"/>
            <w:vAlign w:val="center"/>
          </w:tcPr>
          <w:p w14:paraId="2AC8E553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781259B8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7308ED5D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886FD00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2DA4B85A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768CDDB9" w14:textId="77777777" w:rsidTr="00EA6B4C">
        <w:trPr>
          <w:trHeight w:val="141"/>
        </w:trPr>
        <w:tc>
          <w:tcPr>
            <w:tcW w:w="3539" w:type="dxa"/>
          </w:tcPr>
          <w:p w14:paraId="12F159FE" w14:textId="531729B3" w:rsidR="00485C19" w:rsidRPr="000A497E" w:rsidRDefault="00485C19" w:rsidP="00B130DE">
            <w:pPr>
              <w:rPr>
                <w:sz w:val="20"/>
                <w:szCs w:val="20"/>
              </w:rPr>
            </w:pPr>
            <w:r w:rsidRPr="000A497E">
              <w:rPr>
                <w:sz w:val="20"/>
                <w:szCs w:val="20"/>
              </w:rPr>
              <w:t>I feel that I can identify and control catast</w:t>
            </w:r>
            <w:r w:rsidR="00B130DE">
              <w:rPr>
                <w:sz w:val="20"/>
                <w:szCs w:val="20"/>
              </w:rPr>
              <w:t xml:space="preserve">rophic haemorrhage using direct </w:t>
            </w:r>
            <w:r w:rsidRPr="000A497E">
              <w:rPr>
                <w:sz w:val="20"/>
                <w:szCs w:val="20"/>
              </w:rPr>
              <w:t>pressur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383" w:type="dxa"/>
            <w:gridSpan w:val="2"/>
            <w:vAlign w:val="center"/>
          </w:tcPr>
          <w:p w14:paraId="50162569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7CA61990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0B2FA326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D92A9C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3E87B08D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6C0233B3" w14:textId="77777777" w:rsidTr="00EA6B4C">
        <w:trPr>
          <w:trHeight w:val="141"/>
        </w:trPr>
        <w:tc>
          <w:tcPr>
            <w:tcW w:w="3539" w:type="dxa"/>
          </w:tcPr>
          <w:p w14:paraId="1522ED82" w14:textId="77777777" w:rsidR="00485C19" w:rsidRPr="000A497E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 feel that I can recognise and immobilise a suspected fractured limb and joint dislocation.</w:t>
            </w:r>
          </w:p>
        </w:tc>
        <w:tc>
          <w:tcPr>
            <w:tcW w:w="1383" w:type="dxa"/>
            <w:gridSpan w:val="2"/>
            <w:vAlign w:val="center"/>
          </w:tcPr>
          <w:p w14:paraId="77FE4BE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71B28ED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6A1DE73A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183C8D4A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660514F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7E4A73C5" w14:textId="77777777" w:rsidTr="00EA6B4C">
        <w:trPr>
          <w:trHeight w:val="141"/>
        </w:trPr>
        <w:tc>
          <w:tcPr>
            <w:tcW w:w="3539" w:type="dxa"/>
          </w:tcPr>
          <w:p w14:paraId="2B86506A" w14:textId="77777777" w:rsidR="00485C19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can apply a range of safe moving and handling techniques for road traffic injury victims.</w:t>
            </w:r>
          </w:p>
        </w:tc>
        <w:tc>
          <w:tcPr>
            <w:tcW w:w="1383" w:type="dxa"/>
            <w:gridSpan w:val="2"/>
            <w:vAlign w:val="center"/>
          </w:tcPr>
          <w:p w14:paraId="5AC7CC0C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3DEBC486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18DF0C3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3FE3808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15C694E3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85C19" w:rsidRPr="00642F5B" w14:paraId="16855977" w14:textId="77777777" w:rsidTr="00EA6B4C">
        <w:trPr>
          <w:trHeight w:val="141"/>
        </w:trPr>
        <w:tc>
          <w:tcPr>
            <w:tcW w:w="3539" w:type="dxa"/>
          </w:tcPr>
          <w:p w14:paraId="09484C53" w14:textId="77777777" w:rsidR="00485C19" w:rsidRDefault="00485C19" w:rsidP="00485C1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feel that I can recognise and administer first aid to a casualty with suspected head, spinal, chest injuries.</w:t>
            </w:r>
          </w:p>
        </w:tc>
        <w:tc>
          <w:tcPr>
            <w:tcW w:w="1383" w:type="dxa"/>
            <w:gridSpan w:val="2"/>
            <w:vAlign w:val="center"/>
          </w:tcPr>
          <w:p w14:paraId="35A4B417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3" w:type="dxa"/>
            <w:vAlign w:val="center"/>
          </w:tcPr>
          <w:p w14:paraId="0A9DA914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84" w:type="dxa"/>
            <w:vAlign w:val="center"/>
          </w:tcPr>
          <w:p w14:paraId="5D6C2C1F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3" w:type="dxa"/>
            <w:vAlign w:val="center"/>
          </w:tcPr>
          <w:p w14:paraId="19E58285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4" w:type="dxa"/>
            <w:vAlign w:val="center"/>
          </w:tcPr>
          <w:p w14:paraId="14CCF951" w14:textId="77777777" w:rsidR="00485C19" w:rsidRPr="00633482" w:rsidRDefault="00485C19" w:rsidP="00485C19">
            <w:pPr>
              <w:pStyle w:val="ListParagraph"/>
              <w:ind w:left="3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649C6" w:rsidRPr="00642F5B" w14:paraId="6CC97D13" w14:textId="77777777" w:rsidTr="00871268">
        <w:trPr>
          <w:trHeight w:val="772"/>
        </w:trPr>
        <w:tc>
          <w:tcPr>
            <w:tcW w:w="10456" w:type="dxa"/>
            <w:gridSpan w:val="7"/>
          </w:tcPr>
          <w:p w14:paraId="14C5F72F" w14:textId="77777777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>Do you do any first aid on your own or do you have anyone supporting you?</w:t>
            </w:r>
          </w:p>
          <w:p w14:paraId="09A88E75" w14:textId="3E6C392F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 xml:space="preserve">On </w:t>
            </w:r>
            <w:r w:rsidR="00C1136E">
              <w:rPr>
                <w:sz w:val="20"/>
                <w:szCs w:val="20"/>
              </w:rPr>
              <w:t>my</w:t>
            </w:r>
            <w:r w:rsidRPr="00642F5B">
              <w:rPr>
                <w:sz w:val="20"/>
                <w:szCs w:val="20"/>
              </w:rPr>
              <w:t xml:space="preserve"> own</w:t>
            </w:r>
            <w:r w:rsidR="00C01E89">
              <w:rPr>
                <w:sz w:val="20"/>
                <w:szCs w:val="20"/>
              </w:rPr>
              <w:t xml:space="preserve"> </w:t>
            </w:r>
            <w:r w:rsidR="00C01E89" w:rsidRPr="008160C8">
              <w:rPr>
                <w:i/>
                <w:sz w:val="16"/>
                <w:szCs w:val="20"/>
              </w:rPr>
              <w:t>(Skip to Q1</w:t>
            </w:r>
            <w:r w:rsidR="00EA71CA">
              <w:rPr>
                <w:i/>
                <w:sz w:val="16"/>
                <w:szCs w:val="20"/>
              </w:rPr>
              <w:t>3</w:t>
            </w:r>
            <w:r w:rsidR="00C01E89" w:rsidRPr="008160C8">
              <w:rPr>
                <w:i/>
                <w:sz w:val="16"/>
                <w:szCs w:val="20"/>
              </w:rPr>
              <w:t>)</w:t>
            </w:r>
          </w:p>
          <w:p w14:paraId="226DE3D1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Have someone supporting</w:t>
            </w:r>
          </w:p>
        </w:tc>
      </w:tr>
      <w:tr w:rsidR="00433FB3" w:rsidRPr="00642F5B" w14:paraId="2205E096" w14:textId="77777777" w:rsidTr="00871268">
        <w:trPr>
          <w:trHeight w:val="772"/>
        </w:trPr>
        <w:tc>
          <w:tcPr>
            <w:tcW w:w="10456" w:type="dxa"/>
            <w:gridSpan w:val="7"/>
          </w:tcPr>
          <w:p w14:paraId="7E89D839" w14:textId="77777777" w:rsidR="00433FB3" w:rsidRDefault="00DF5934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ou have </w:t>
            </w:r>
            <w:r w:rsidR="00580B45">
              <w:rPr>
                <w:b/>
                <w:sz w:val="20"/>
                <w:szCs w:val="20"/>
              </w:rPr>
              <w:t>someone supporting, who is s/he?</w:t>
            </w:r>
          </w:p>
          <w:p w14:paraId="58FD264A" w14:textId="77777777" w:rsidR="00D2579E" w:rsidRPr="00642F5B" w:rsidRDefault="00D2579E" w:rsidP="00D2579E">
            <w:pPr>
              <w:pStyle w:val="ListParagraph"/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</w:t>
            </w:r>
          </w:p>
          <w:p w14:paraId="02B2C28C" w14:textId="77777777" w:rsidR="00D2579E" w:rsidRDefault="00D2579E" w:rsidP="00D2579E">
            <w:pPr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_____</w:t>
            </w:r>
          </w:p>
          <w:p w14:paraId="6EADF110" w14:textId="768C46ED" w:rsidR="00D2579E" w:rsidRPr="00D2579E" w:rsidRDefault="00D2579E" w:rsidP="00D2579E">
            <w:pPr>
              <w:rPr>
                <w:b/>
                <w:sz w:val="20"/>
                <w:szCs w:val="20"/>
              </w:rPr>
            </w:pPr>
          </w:p>
        </w:tc>
      </w:tr>
      <w:tr w:rsidR="006649C6" w:rsidRPr="00642F5B" w14:paraId="142E4C01" w14:textId="77777777" w:rsidTr="00871268">
        <w:trPr>
          <w:trHeight w:val="784"/>
        </w:trPr>
        <w:tc>
          <w:tcPr>
            <w:tcW w:w="10456" w:type="dxa"/>
            <w:gridSpan w:val="7"/>
          </w:tcPr>
          <w:p w14:paraId="08D02BEE" w14:textId="77777777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i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Do you have access to any </w:t>
            </w:r>
            <w:r w:rsidR="00FF3DB5">
              <w:rPr>
                <w:b/>
                <w:sz w:val="20"/>
                <w:szCs w:val="20"/>
              </w:rPr>
              <w:t>first aid</w:t>
            </w:r>
            <w:r w:rsidRPr="00642F5B">
              <w:rPr>
                <w:b/>
                <w:sz w:val="20"/>
                <w:szCs w:val="20"/>
              </w:rPr>
              <w:t xml:space="preserve"> equipment now?</w:t>
            </w:r>
          </w:p>
          <w:p w14:paraId="3531FDD6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Yes</w:t>
            </w:r>
          </w:p>
          <w:p w14:paraId="59E3D34E" w14:textId="32BF9184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No</w:t>
            </w:r>
            <w:r w:rsidR="00EA71CA">
              <w:rPr>
                <w:sz w:val="20"/>
                <w:szCs w:val="20"/>
              </w:rPr>
              <w:t xml:space="preserve"> </w:t>
            </w:r>
            <w:r w:rsidR="00EA71CA" w:rsidRPr="008160C8">
              <w:rPr>
                <w:i/>
                <w:sz w:val="16"/>
                <w:szCs w:val="20"/>
              </w:rPr>
              <w:t>(Skip to Q1</w:t>
            </w:r>
            <w:r w:rsidR="00EA71CA">
              <w:rPr>
                <w:i/>
                <w:sz w:val="16"/>
                <w:szCs w:val="20"/>
              </w:rPr>
              <w:t>5</w:t>
            </w:r>
            <w:r w:rsidR="00EA71CA" w:rsidRPr="008160C8">
              <w:rPr>
                <w:i/>
                <w:sz w:val="16"/>
                <w:szCs w:val="20"/>
              </w:rPr>
              <w:t>)</w:t>
            </w:r>
          </w:p>
        </w:tc>
      </w:tr>
      <w:tr w:rsidR="00A06BD1" w:rsidRPr="00642F5B" w14:paraId="5837A1EB" w14:textId="77777777" w:rsidTr="00871268">
        <w:trPr>
          <w:trHeight w:val="784"/>
        </w:trPr>
        <w:tc>
          <w:tcPr>
            <w:tcW w:w="10456" w:type="dxa"/>
            <w:gridSpan w:val="7"/>
          </w:tcPr>
          <w:p w14:paraId="6EAC6694" w14:textId="77777777" w:rsidR="006C2D0A" w:rsidRDefault="006C2D0A" w:rsidP="006C2D0A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f yes, what are the first aid equipment and where are they?</w:t>
            </w:r>
          </w:p>
          <w:p w14:paraId="66E84029" w14:textId="77777777" w:rsidR="006C2D0A" w:rsidRPr="00642F5B" w:rsidRDefault="006C2D0A" w:rsidP="006C2D0A">
            <w:pPr>
              <w:pStyle w:val="ListParagraph"/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</w:t>
            </w:r>
          </w:p>
          <w:p w14:paraId="76F26398" w14:textId="77777777" w:rsidR="006C2D0A" w:rsidRDefault="006C2D0A" w:rsidP="006C2D0A">
            <w:pPr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_____</w:t>
            </w:r>
          </w:p>
          <w:p w14:paraId="4150EA41" w14:textId="77777777" w:rsidR="00A06BD1" w:rsidRPr="006C2D0A" w:rsidRDefault="00A06BD1" w:rsidP="006C2D0A">
            <w:pPr>
              <w:rPr>
                <w:b/>
                <w:sz w:val="20"/>
                <w:szCs w:val="20"/>
              </w:rPr>
            </w:pPr>
          </w:p>
        </w:tc>
      </w:tr>
      <w:tr w:rsidR="006649C6" w:rsidRPr="00642F5B" w14:paraId="10D4182C" w14:textId="77777777" w:rsidTr="00871268">
        <w:trPr>
          <w:trHeight w:val="974"/>
        </w:trPr>
        <w:tc>
          <w:tcPr>
            <w:tcW w:w="10456" w:type="dxa"/>
            <w:gridSpan w:val="7"/>
          </w:tcPr>
          <w:p w14:paraId="4F266EB8" w14:textId="050A99E0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What were the difficulties you </w:t>
            </w:r>
            <w:r>
              <w:rPr>
                <w:b/>
                <w:sz w:val="20"/>
                <w:szCs w:val="20"/>
              </w:rPr>
              <w:t>faced</w:t>
            </w:r>
            <w:r w:rsidRPr="00642F5B">
              <w:rPr>
                <w:b/>
                <w:sz w:val="20"/>
                <w:szCs w:val="20"/>
              </w:rPr>
              <w:t xml:space="preserve"> when you were doing first </w:t>
            </w:r>
            <w:r w:rsidR="00EB26F7">
              <w:rPr>
                <w:b/>
                <w:sz w:val="20"/>
                <w:szCs w:val="20"/>
              </w:rPr>
              <w:t>aid</w:t>
            </w:r>
            <w:r w:rsidRPr="00642F5B">
              <w:rPr>
                <w:b/>
                <w:sz w:val="20"/>
                <w:szCs w:val="20"/>
              </w:rPr>
              <w:t xml:space="preserve"> at the scene?</w:t>
            </w:r>
          </w:p>
          <w:p w14:paraId="10727711" w14:textId="77777777" w:rsidR="006649C6" w:rsidRPr="00642F5B" w:rsidRDefault="006649C6" w:rsidP="006649C6">
            <w:pPr>
              <w:pStyle w:val="ListParagraph"/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</w:t>
            </w:r>
          </w:p>
          <w:p w14:paraId="124E8213" w14:textId="77777777" w:rsidR="006649C6" w:rsidRDefault="006649C6" w:rsidP="006649C6">
            <w:pPr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_____</w:t>
            </w:r>
          </w:p>
          <w:p w14:paraId="68E0BD89" w14:textId="77777777" w:rsidR="006649C6" w:rsidRPr="00642F5B" w:rsidRDefault="006649C6" w:rsidP="006649C6">
            <w:pPr>
              <w:ind w:left="308"/>
              <w:rPr>
                <w:b/>
                <w:sz w:val="20"/>
                <w:szCs w:val="20"/>
              </w:rPr>
            </w:pPr>
          </w:p>
        </w:tc>
      </w:tr>
      <w:tr w:rsidR="006649C6" w:rsidRPr="00642F5B" w14:paraId="1EEE01D9" w14:textId="77777777" w:rsidTr="00871268">
        <w:trPr>
          <w:trHeight w:val="784"/>
        </w:trPr>
        <w:tc>
          <w:tcPr>
            <w:tcW w:w="10456" w:type="dxa"/>
            <w:gridSpan w:val="7"/>
          </w:tcPr>
          <w:p w14:paraId="33B01CF0" w14:textId="77777777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>Do you have experience of transporting injured or ill persons?</w:t>
            </w:r>
          </w:p>
          <w:p w14:paraId="0652EB92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Yes</w:t>
            </w:r>
          </w:p>
          <w:p w14:paraId="36240559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No</w:t>
            </w:r>
          </w:p>
        </w:tc>
      </w:tr>
      <w:tr w:rsidR="00A06BD1" w:rsidRPr="00642F5B" w14:paraId="5E7141C7" w14:textId="77777777" w:rsidTr="00871268">
        <w:trPr>
          <w:trHeight w:val="784"/>
        </w:trPr>
        <w:tc>
          <w:tcPr>
            <w:tcW w:w="10456" w:type="dxa"/>
            <w:gridSpan w:val="7"/>
          </w:tcPr>
          <w:p w14:paraId="1127A694" w14:textId="77777777" w:rsidR="00C210B0" w:rsidRDefault="00C210B0" w:rsidP="00C210B0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f yes, what types of injuries?</w:t>
            </w:r>
          </w:p>
          <w:p w14:paraId="392E2CFF" w14:textId="77777777" w:rsidR="00C210B0" w:rsidRDefault="00C210B0" w:rsidP="00C210B0">
            <w:pPr>
              <w:pStyle w:val="ListParagraph"/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_____</w:t>
            </w:r>
            <w:r>
              <w:rPr>
                <w:sz w:val="20"/>
                <w:szCs w:val="20"/>
              </w:rPr>
              <w:t>_____________</w:t>
            </w:r>
            <w:r w:rsidRPr="00642F5B">
              <w:rPr>
                <w:sz w:val="20"/>
                <w:szCs w:val="20"/>
              </w:rPr>
              <w:t>___</w:t>
            </w:r>
          </w:p>
          <w:p w14:paraId="3B80F313" w14:textId="77777777" w:rsidR="00C210B0" w:rsidRDefault="00C210B0" w:rsidP="00C210B0">
            <w:pPr>
              <w:pStyle w:val="ListParagraph"/>
              <w:ind w:left="308"/>
              <w:rPr>
                <w:sz w:val="20"/>
                <w:szCs w:val="20"/>
              </w:rPr>
            </w:pPr>
            <w:r w:rsidRPr="00662D84">
              <w:rPr>
                <w:sz w:val="20"/>
                <w:szCs w:val="20"/>
              </w:rPr>
              <w:t>__________________________________________________________________________________________________</w:t>
            </w:r>
          </w:p>
          <w:p w14:paraId="14676A9A" w14:textId="77777777" w:rsidR="00A06BD1" w:rsidRPr="00642F5B" w:rsidRDefault="00A06BD1" w:rsidP="00C210B0">
            <w:pPr>
              <w:pStyle w:val="ListParagraph"/>
              <w:ind w:left="308"/>
              <w:rPr>
                <w:b/>
                <w:sz w:val="20"/>
                <w:szCs w:val="20"/>
              </w:rPr>
            </w:pPr>
          </w:p>
        </w:tc>
      </w:tr>
      <w:tr w:rsidR="006649C6" w:rsidRPr="00642F5B" w14:paraId="3A438A04" w14:textId="77777777" w:rsidTr="00871268">
        <w:trPr>
          <w:trHeight w:val="772"/>
        </w:trPr>
        <w:tc>
          <w:tcPr>
            <w:tcW w:w="10456" w:type="dxa"/>
            <w:gridSpan w:val="7"/>
          </w:tcPr>
          <w:p w14:paraId="2BC9A57E" w14:textId="77777777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b/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Do you think </w:t>
            </w:r>
            <w:r w:rsidR="00FF3DB5">
              <w:rPr>
                <w:b/>
                <w:sz w:val="20"/>
                <w:szCs w:val="20"/>
              </w:rPr>
              <w:t>first aid</w:t>
            </w:r>
            <w:r w:rsidRPr="00642F5B">
              <w:rPr>
                <w:b/>
                <w:sz w:val="20"/>
                <w:szCs w:val="20"/>
              </w:rPr>
              <w:t xml:space="preserve"> should be your responsibility?</w:t>
            </w:r>
          </w:p>
          <w:p w14:paraId="71DEAD6F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 xml:space="preserve">Yes </w:t>
            </w:r>
          </w:p>
          <w:p w14:paraId="06B0734A" w14:textId="77777777" w:rsidR="006649C6" w:rsidRPr="00642F5B" w:rsidRDefault="006649C6" w:rsidP="00312AB4">
            <w:pPr>
              <w:pStyle w:val="ListParagraph"/>
              <w:numPr>
                <w:ilvl w:val="1"/>
                <w:numId w:val="15"/>
              </w:numPr>
              <w:ind w:left="875" w:hanging="284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No</w:t>
            </w:r>
          </w:p>
        </w:tc>
      </w:tr>
      <w:tr w:rsidR="006649C6" w:rsidRPr="00642F5B" w14:paraId="50E78CCB" w14:textId="77777777" w:rsidTr="00871268">
        <w:trPr>
          <w:trHeight w:val="734"/>
        </w:trPr>
        <w:tc>
          <w:tcPr>
            <w:tcW w:w="10456" w:type="dxa"/>
            <w:gridSpan w:val="7"/>
          </w:tcPr>
          <w:p w14:paraId="4C1294C4" w14:textId="77777777" w:rsidR="006649C6" w:rsidRPr="00642F5B" w:rsidRDefault="006649C6" w:rsidP="00312AB4">
            <w:pPr>
              <w:pStyle w:val="ListParagraph"/>
              <w:numPr>
                <w:ilvl w:val="0"/>
                <w:numId w:val="15"/>
              </w:numPr>
              <w:ind w:left="308" w:hanging="308"/>
              <w:rPr>
                <w:sz w:val="20"/>
                <w:szCs w:val="20"/>
              </w:rPr>
            </w:pPr>
            <w:r w:rsidRPr="00642F5B">
              <w:rPr>
                <w:b/>
                <w:sz w:val="20"/>
                <w:szCs w:val="20"/>
              </w:rPr>
              <w:t xml:space="preserve">If no, why this is so? </w:t>
            </w:r>
            <w:r w:rsidRPr="00642F5B">
              <w:rPr>
                <w:sz w:val="20"/>
                <w:szCs w:val="20"/>
              </w:rPr>
              <w:t>_______________________________________________________</w:t>
            </w:r>
            <w:r>
              <w:rPr>
                <w:sz w:val="20"/>
                <w:szCs w:val="20"/>
              </w:rPr>
              <w:t>______________</w:t>
            </w:r>
            <w:r w:rsidRPr="00642F5B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_________</w:t>
            </w:r>
            <w:r w:rsidRPr="00642F5B">
              <w:rPr>
                <w:sz w:val="20"/>
                <w:szCs w:val="20"/>
              </w:rPr>
              <w:t xml:space="preserve">__ </w:t>
            </w:r>
          </w:p>
          <w:p w14:paraId="7FE210D2" w14:textId="77777777" w:rsidR="006649C6" w:rsidRDefault="006649C6" w:rsidP="006649C6">
            <w:pPr>
              <w:pStyle w:val="ListParagraph"/>
              <w:ind w:left="308"/>
              <w:rPr>
                <w:sz w:val="20"/>
                <w:szCs w:val="20"/>
              </w:rPr>
            </w:pPr>
            <w:r w:rsidRPr="00642F5B">
              <w:rPr>
                <w:sz w:val="20"/>
                <w:szCs w:val="20"/>
              </w:rPr>
              <w:t>_____________________________________________________________________________</w:t>
            </w:r>
            <w:r>
              <w:rPr>
                <w:sz w:val="20"/>
                <w:szCs w:val="20"/>
              </w:rPr>
              <w:t>_______________</w:t>
            </w:r>
            <w:r w:rsidRPr="00642F5B">
              <w:rPr>
                <w:sz w:val="20"/>
                <w:szCs w:val="20"/>
              </w:rPr>
              <w:t>_______</w:t>
            </w:r>
          </w:p>
          <w:p w14:paraId="1EAC3E87" w14:textId="77777777" w:rsidR="006649C6" w:rsidRPr="00642F5B" w:rsidRDefault="006649C6" w:rsidP="006649C6">
            <w:pPr>
              <w:pStyle w:val="ListParagraph"/>
              <w:ind w:left="308"/>
              <w:rPr>
                <w:sz w:val="20"/>
                <w:szCs w:val="20"/>
              </w:rPr>
            </w:pPr>
          </w:p>
        </w:tc>
      </w:tr>
    </w:tbl>
    <w:p w14:paraId="49EC9587" w14:textId="7642004A" w:rsidR="00625B57" w:rsidRDefault="00195AAA" w:rsidP="00360451">
      <w:pPr>
        <w:jc w:val="center"/>
      </w:pPr>
      <w:r w:rsidRPr="00195AAA">
        <w:t>***End***</w:t>
      </w:r>
      <w:bookmarkStart w:id="0" w:name="_GoBack"/>
      <w:bookmarkEnd w:id="0"/>
    </w:p>
    <w:sectPr w:rsidR="00625B57" w:rsidSect="00931A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6DC3D" w14:textId="77777777" w:rsidR="00AE1F48" w:rsidRDefault="00AE1F48" w:rsidP="000448F4">
      <w:pPr>
        <w:spacing w:after="0" w:line="240" w:lineRule="auto"/>
      </w:pPr>
      <w:r>
        <w:separator/>
      </w:r>
    </w:p>
  </w:endnote>
  <w:endnote w:type="continuationSeparator" w:id="0">
    <w:p w14:paraId="23CCFF2F" w14:textId="77777777" w:rsidR="00AE1F48" w:rsidRDefault="00AE1F48" w:rsidP="00044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460A3" w14:textId="77777777" w:rsidR="00AE1F48" w:rsidRDefault="00AE1F48" w:rsidP="000448F4">
      <w:pPr>
        <w:spacing w:after="0" w:line="240" w:lineRule="auto"/>
      </w:pPr>
      <w:r>
        <w:separator/>
      </w:r>
    </w:p>
  </w:footnote>
  <w:footnote w:type="continuationSeparator" w:id="0">
    <w:p w14:paraId="684DB770" w14:textId="77777777" w:rsidR="00AE1F48" w:rsidRDefault="00AE1F48" w:rsidP="00044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1EAA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603FD7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70B60"/>
    <w:multiLevelType w:val="hybridMultilevel"/>
    <w:tmpl w:val="35F095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F4702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22BA4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56BB6"/>
    <w:multiLevelType w:val="hybridMultilevel"/>
    <w:tmpl w:val="AD4CEF58"/>
    <w:lvl w:ilvl="0" w:tplc="85FC9D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435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6325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B3C32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12422"/>
    <w:multiLevelType w:val="hybridMultilevel"/>
    <w:tmpl w:val="17A8C8F2"/>
    <w:lvl w:ilvl="0" w:tplc="C7D013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144BDE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EB3A0C"/>
    <w:multiLevelType w:val="hybridMultilevel"/>
    <w:tmpl w:val="10ECAFDC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FD2AC5"/>
    <w:multiLevelType w:val="hybridMultilevel"/>
    <w:tmpl w:val="4EC09930"/>
    <w:lvl w:ilvl="0" w:tplc="5EB6EC54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67315"/>
    <w:multiLevelType w:val="hybridMultilevel"/>
    <w:tmpl w:val="76647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15971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42187B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03228"/>
    <w:multiLevelType w:val="hybridMultilevel"/>
    <w:tmpl w:val="1BE813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AD6D72"/>
    <w:multiLevelType w:val="hybridMultilevel"/>
    <w:tmpl w:val="12E644BC"/>
    <w:lvl w:ilvl="0" w:tplc="9606D72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A301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E613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C233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E37F69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93BF3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DE5109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DE5D15"/>
    <w:multiLevelType w:val="hybridMultilevel"/>
    <w:tmpl w:val="6F56C37C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952CA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304C1"/>
    <w:multiLevelType w:val="hybridMultilevel"/>
    <w:tmpl w:val="19622E80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6C66BE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0275B"/>
    <w:multiLevelType w:val="hybridMultilevel"/>
    <w:tmpl w:val="EB6078D6"/>
    <w:lvl w:ilvl="0" w:tplc="0809000F">
      <w:start w:val="1"/>
      <w:numFmt w:val="decimal"/>
      <w:lvlText w:val="%1."/>
      <w:lvlJc w:val="left"/>
      <w:pPr>
        <w:ind w:left="1062" w:hanging="360"/>
      </w:p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</w:lvl>
    <w:lvl w:ilvl="3" w:tplc="0809000F" w:tentative="1">
      <w:start w:val="1"/>
      <w:numFmt w:val="decimal"/>
      <w:lvlText w:val="%4."/>
      <w:lvlJc w:val="left"/>
      <w:pPr>
        <w:ind w:left="3222" w:hanging="360"/>
      </w:p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</w:lvl>
    <w:lvl w:ilvl="6" w:tplc="0809000F" w:tentative="1">
      <w:start w:val="1"/>
      <w:numFmt w:val="decimal"/>
      <w:lvlText w:val="%7."/>
      <w:lvlJc w:val="left"/>
      <w:pPr>
        <w:ind w:left="5382" w:hanging="360"/>
      </w:p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9" w15:restartNumberingAfterBreak="0">
    <w:nsid w:val="47F9558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CA4E9B"/>
    <w:multiLevelType w:val="hybridMultilevel"/>
    <w:tmpl w:val="4DBEF572"/>
    <w:lvl w:ilvl="0" w:tplc="69B83B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7A0C2B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BF7A95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9A3F86"/>
    <w:multiLevelType w:val="hybridMultilevel"/>
    <w:tmpl w:val="62F49E46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C7192D"/>
    <w:multiLevelType w:val="hybridMultilevel"/>
    <w:tmpl w:val="3314046E"/>
    <w:lvl w:ilvl="0" w:tplc="69B83B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9606D72A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5B0D59"/>
    <w:multiLevelType w:val="hybridMultilevel"/>
    <w:tmpl w:val="834C5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72BB6"/>
    <w:multiLevelType w:val="hybridMultilevel"/>
    <w:tmpl w:val="53323A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05612A"/>
    <w:multiLevelType w:val="multilevel"/>
    <w:tmpl w:val="94527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80E3A69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F20A5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511D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C61CDB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1547FC"/>
    <w:multiLevelType w:val="hybridMultilevel"/>
    <w:tmpl w:val="6E427788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B3101D2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D1529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866C4D"/>
    <w:multiLevelType w:val="hybridMultilevel"/>
    <w:tmpl w:val="97C0448A"/>
    <w:lvl w:ilvl="0" w:tplc="F7C605B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A403AC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DD286E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4B2C57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0868C5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5610E4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DD5E8D"/>
    <w:multiLevelType w:val="hybridMultilevel"/>
    <w:tmpl w:val="A8AE89E4"/>
    <w:lvl w:ilvl="0" w:tplc="82A22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B56F44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716E5"/>
    <w:multiLevelType w:val="hybridMultilevel"/>
    <w:tmpl w:val="4114F78C"/>
    <w:lvl w:ilvl="0" w:tplc="29C85018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79A074F4">
      <w:start w:val="1"/>
      <w:numFmt w:val="lowerLetter"/>
      <w:lvlText w:val="%2."/>
      <w:lvlJc w:val="left"/>
      <w:pPr>
        <w:ind w:left="1440" w:hanging="360"/>
      </w:pPr>
      <w:rPr>
        <w:i w:val="0"/>
        <w:sz w:val="22"/>
        <w:szCs w:val="22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5E15EB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1"/>
  </w:num>
  <w:num w:numId="3">
    <w:abstractNumId w:val="2"/>
  </w:num>
  <w:num w:numId="4">
    <w:abstractNumId w:val="50"/>
  </w:num>
  <w:num w:numId="5">
    <w:abstractNumId w:val="41"/>
  </w:num>
  <w:num w:numId="6">
    <w:abstractNumId w:val="0"/>
  </w:num>
  <w:num w:numId="7">
    <w:abstractNumId w:val="5"/>
  </w:num>
  <w:num w:numId="8">
    <w:abstractNumId w:val="15"/>
  </w:num>
  <w:num w:numId="9">
    <w:abstractNumId w:val="42"/>
  </w:num>
  <w:num w:numId="10">
    <w:abstractNumId w:val="1"/>
  </w:num>
  <w:num w:numId="11">
    <w:abstractNumId w:val="23"/>
  </w:num>
  <w:num w:numId="12">
    <w:abstractNumId w:val="49"/>
  </w:num>
  <w:num w:numId="13">
    <w:abstractNumId w:val="27"/>
  </w:num>
  <w:num w:numId="14">
    <w:abstractNumId w:val="30"/>
  </w:num>
  <w:num w:numId="15">
    <w:abstractNumId w:val="52"/>
  </w:num>
  <w:num w:numId="16">
    <w:abstractNumId w:val="39"/>
  </w:num>
  <w:num w:numId="17">
    <w:abstractNumId w:val="53"/>
  </w:num>
  <w:num w:numId="18">
    <w:abstractNumId w:val="6"/>
  </w:num>
  <w:num w:numId="19">
    <w:abstractNumId w:val="48"/>
  </w:num>
  <w:num w:numId="20">
    <w:abstractNumId w:val="26"/>
  </w:num>
  <w:num w:numId="21">
    <w:abstractNumId w:val="32"/>
  </w:num>
  <w:num w:numId="22">
    <w:abstractNumId w:val="24"/>
  </w:num>
  <w:num w:numId="23">
    <w:abstractNumId w:val="25"/>
  </w:num>
  <w:num w:numId="24">
    <w:abstractNumId w:val="44"/>
  </w:num>
  <w:num w:numId="25">
    <w:abstractNumId w:val="47"/>
  </w:num>
  <w:num w:numId="26">
    <w:abstractNumId w:val="36"/>
  </w:num>
  <w:num w:numId="27">
    <w:abstractNumId w:val="20"/>
  </w:num>
  <w:num w:numId="28">
    <w:abstractNumId w:val="37"/>
  </w:num>
  <w:num w:numId="29">
    <w:abstractNumId w:val="18"/>
  </w:num>
  <w:num w:numId="30">
    <w:abstractNumId w:val="4"/>
  </w:num>
  <w:num w:numId="31">
    <w:abstractNumId w:val="51"/>
  </w:num>
  <w:num w:numId="32">
    <w:abstractNumId w:val="19"/>
  </w:num>
  <w:num w:numId="33">
    <w:abstractNumId w:val="46"/>
  </w:num>
  <w:num w:numId="34">
    <w:abstractNumId w:val="43"/>
  </w:num>
  <w:num w:numId="35">
    <w:abstractNumId w:val="29"/>
  </w:num>
  <w:num w:numId="36">
    <w:abstractNumId w:val="7"/>
  </w:num>
  <w:num w:numId="37">
    <w:abstractNumId w:val="31"/>
  </w:num>
  <w:num w:numId="38">
    <w:abstractNumId w:val="45"/>
  </w:num>
  <w:num w:numId="39">
    <w:abstractNumId w:val="16"/>
  </w:num>
  <w:num w:numId="40">
    <w:abstractNumId w:val="35"/>
  </w:num>
  <w:num w:numId="41">
    <w:abstractNumId w:val="9"/>
  </w:num>
  <w:num w:numId="42">
    <w:abstractNumId w:val="12"/>
  </w:num>
  <w:num w:numId="43">
    <w:abstractNumId w:val="17"/>
  </w:num>
  <w:num w:numId="44">
    <w:abstractNumId w:val="8"/>
  </w:num>
  <w:num w:numId="45">
    <w:abstractNumId w:val="40"/>
  </w:num>
  <w:num w:numId="46">
    <w:abstractNumId w:val="3"/>
  </w:num>
  <w:num w:numId="47">
    <w:abstractNumId w:val="14"/>
  </w:num>
  <w:num w:numId="48">
    <w:abstractNumId w:val="38"/>
  </w:num>
  <w:num w:numId="49">
    <w:abstractNumId w:val="10"/>
  </w:num>
  <w:num w:numId="50">
    <w:abstractNumId w:val="33"/>
  </w:num>
  <w:num w:numId="51">
    <w:abstractNumId w:val="13"/>
  </w:num>
  <w:num w:numId="52">
    <w:abstractNumId w:val="28"/>
  </w:num>
  <w:num w:numId="53">
    <w:abstractNumId w:val="21"/>
  </w:num>
  <w:num w:numId="54">
    <w:abstractNumId w:val="2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sDAzMTAxtbQwMLZU0lEKTi0uzszPAykwNKwFAAT1UG8tAAAA"/>
  </w:docVars>
  <w:rsids>
    <w:rsidRoot w:val="00B64FA9"/>
    <w:rsid w:val="00000109"/>
    <w:rsid w:val="00000830"/>
    <w:rsid w:val="00001725"/>
    <w:rsid w:val="00003545"/>
    <w:rsid w:val="00005A6A"/>
    <w:rsid w:val="00005A91"/>
    <w:rsid w:val="00005D30"/>
    <w:rsid w:val="00011215"/>
    <w:rsid w:val="00011332"/>
    <w:rsid w:val="00011D68"/>
    <w:rsid w:val="00013921"/>
    <w:rsid w:val="000146E9"/>
    <w:rsid w:val="00015F0B"/>
    <w:rsid w:val="00020E00"/>
    <w:rsid w:val="00023C1D"/>
    <w:rsid w:val="000246DC"/>
    <w:rsid w:val="000252B9"/>
    <w:rsid w:val="00026D52"/>
    <w:rsid w:val="0003071C"/>
    <w:rsid w:val="000320F6"/>
    <w:rsid w:val="000326B3"/>
    <w:rsid w:val="0003585E"/>
    <w:rsid w:val="00036693"/>
    <w:rsid w:val="00036A2A"/>
    <w:rsid w:val="00036B82"/>
    <w:rsid w:val="00037E78"/>
    <w:rsid w:val="00041334"/>
    <w:rsid w:val="000428D5"/>
    <w:rsid w:val="000448F4"/>
    <w:rsid w:val="00045D38"/>
    <w:rsid w:val="000477A4"/>
    <w:rsid w:val="0005134C"/>
    <w:rsid w:val="00052543"/>
    <w:rsid w:val="00052D67"/>
    <w:rsid w:val="00054BD1"/>
    <w:rsid w:val="000570C8"/>
    <w:rsid w:val="00060892"/>
    <w:rsid w:val="00060FBE"/>
    <w:rsid w:val="00061891"/>
    <w:rsid w:val="00062E2F"/>
    <w:rsid w:val="0006422F"/>
    <w:rsid w:val="000647C7"/>
    <w:rsid w:val="00066D0C"/>
    <w:rsid w:val="00071892"/>
    <w:rsid w:val="00071C9F"/>
    <w:rsid w:val="0007340C"/>
    <w:rsid w:val="000747CC"/>
    <w:rsid w:val="00076C18"/>
    <w:rsid w:val="00077380"/>
    <w:rsid w:val="00077BD3"/>
    <w:rsid w:val="00081A6D"/>
    <w:rsid w:val="00083057"/>
    <w:rsid w:val="000830A6"/>
    <w:rsid w:val="00083947"/>
    <w:rsid w:val="000841C0"/>
    <w:rsid w:val="00085DAF"/>
    <w:rsid w:val="00091D52"/>
    <w:rsid w:val="00091D6E"/>
    <w:rsid w:val="00093D92"/>
    <w:rsid w:val="0009488A"/>
    <w:rsid w:val="000951A0"/>
    <w:rsid w:val="000962A0"/>
    <w:rsid w:val="00097B44"/>
    <w:rsid w:val="000A1FA6"/>
    <w:rsid w:val="000A2AC8"/>
    <w:rsid w:val="000A2EC7"/>
    <w:rsid w:val="000A497E"/>
    <w:rsid w:val="000A7410"/>
    <w:rsid w:val="000B015E"/>
    <w:rsid w:val="000B0C78"/>
    <w:rsid w:val="000B1D71"/>
    <w:rsid w:val="000B398A"/>
    <w:rsid w:val="000B4B15"/>
    <w:rsid w:val="000B4F92"/>
    <w:rsid w:val="000B549E"/>
    <w:rsid w:val="000B5BEF"/>
    <w:rsid w:val="000C26CB"/>
    <w:rsid w:val="000C3CC7"/>
    <w:rsid w:val="000C4E18"/>
    <w:rsid w:val="000C4E23"/>
    <w:rsid w:val="000C53E7"/>
    <w:rsid w:val="000C7C2A"/>
    <w:rsid w:val="000D054A"/>
    <w:rsid w:val="000D3A8C"/>
    <w:rsid w:val="000D5C81"/>
    <w:rsid w:val="000D6011"/>
    <w:rsid w:val="000D66CB"/>
    <w:rsid w:val="000E184C"/>
    <w:rsid w:val="000E6845"/>
    <w:rsid w:val="000F04B6"/>
    <w:rsid w:val="000F0963"/>
    <w:rsid w:val="000F3433"/>
    <w:rsid w:val="000F59EC"/>
    <w:rsid w:val="000F62E4"/>
    <w:rsid w:val="000F6B4E"/>
    <w:rsid w:val="001013F2"/>
    <w:rsid w:val="00101B8E"/>
    <w:rsid w:val="00101CE0"/>
    <w:rsid w:val="001026D3"/>
    <w:rsid w:val="00103259"/>
    <w:rsid w:val="00106042"/>
    <w:rsid w:val="00106D83"/>
    <w:rsid w:val="0011021E"/>
    <w:rsid w:val="00110A48"/>
    <w:rsid w:val="0011193F"/>
    <w:rsid w:val="00112B28"/>
    <w:rsid w:val="0011334D"/>
    <w:rsid w:val="00113548"/>
    <w:rsid w:val="001139A8"/>
    <w:rsid w:val="00114067"/>
    <w:rsid w:val="001162A7"/>
    <w:rsid w:val="0011633C"/>
    <w:rsid w:val="00116BE0"/>
    <w:rsid w:val="00116F63"/>
    <w:rsid w:val="00120E30"/>
    <w:rsid w:val="0012190E"/>
    <w:rsid w:val="00122D24"/>
    <w:rsid w:val="001232AA"/>
    <w:rsid w:val="00124E44"/>
    <w:rsid w:val="0012683C"/>
    <w:rsid w:val="00126F88"/>
    <w:rsid w:val="00130DB0"/>
    <w:rsid w:val="00132834"/>
    <w:rsid w:val="00134031"/>
    <w:rsid w:val="001344EE"/>
    <w:rsid w:val="001360F9"/>
    <w:rsid w:val="00140E9B"/>
    <w:rsid w:val="00142307"/>
    <w:rsid w:val="00142E90"/>
    <w:rsid w:val="00144DEF"/>
    <w:rsid w:val="00146672"/>
    <w:rsid w:val="00146D74"/>
    <w:rsid w:val="001474DC"/>
    <w:rsid w:val="001518CE"/>
    <w:rsid w:val="00151D0E"/>
    <w:rsid w:val="00152CB5"/>
    <w:rsid w:val="00156FDF"/>
    <w:rsid w:val="00157A6E"/>
    <w:rsid w:val="001600BE"/>
    <w:rsid w:val="00161704"/>
    <w:rsid w:val="001629DE"/>
    <w:rsid w:val="0016372A"/>
    <w:rsid w:val="00164902"/>
    <w:rsid w:val="00165C90"/>
    <w:rsid w:val="00166A7B"/>
    <w:rsid w:val="00167777"/>
    <w:rsid w:val="00167B82"/>
    <w:rsid w:val="00167F7D"/>
    <w:rsid w:val="00170BDD"/>
    <w:rsid w:val="00171B9F"/>
    <w:rsid w:val="00172455"/>
    <w:rsid w:val="00175E91"/>
    <w:rsid w:val="001768F2"/>
    <w:rsid w:val="00177478"/>
    <w:rsid w:val="001800E6"/>
    <w:rsid w:val="0018112B"/>
    <w:rsid w:val="00184777"/>
    <w:rsid w:val="00186430"/>
    <w:rsid w:val="00191E0A"/>
    <w:rsid w:val="001942C1"/>
    <w:rsid w:val="00194937"/>
    <w:rsid w:val="00195AAA"/>
    <w:rsid w:val="0019636F"/>
    <w:rsid w:val="001A331D"/>
    <w:rsid w:val="001A6997"/>
    <w:rsid w:val="001A6BE0"/>
    <w:rsid w:val="001A7718"/>
    <w:rsid w:val="001B1DB6"/>
    <w:rsid w:val="001B6738"/>
    <w:rsid w:val="001B7906"/>
    <w:rsid w:val="001C3522"/>
    <w:rsid w:val="001C4607"/>
    <w:rsid w:val="001D049D"/>
    <w:rsid w:val="001D10E5"/>
    <w:rsid w:val="001D3CD3"/>
    <w:rsid w:val="001D4CFA"/>
    <w:rsid w:val="001D5202"/>
    <w:rsid w:val="001D5269"/>
    <w:rsid w:val="001D5C1D"/>
    <w:rsid w:val="001D5C2A"/>
    <w:rsid w:val="001D6555"/>
    <w:rsid w:val="001D6995"/>
    <w:rsid w:val="001D6D0F"/>
    <w:rsid w:val="001D726C"/>
    <w:rsid w:val="001D76B8"/>
    <w:rsid w:val="001E3E65"/>
    <w:rsid w:val="001F043B"/>
    <w:rsid w:val="001F0D4E"/>
    <w:rsid w:val="001F3BC2"/>
    <w:rsid w:val="001F40EE"/>
    <w:rsid w:val="001F4A0C"/>
    <w:rsid w:val="001F6956"/>
    <w:rsid w:val="001F6DBB"/>
    <w:rsid w:val="001F6FB1"/>
    <w:rsid w:val="002000DF"/>
    <w:rsid w:val="0020130F"/>
    <w:rsid w:val="00201C2F"/>
    <w:rsid w:val="002020C2"/>
    <w:rsid w:val="00204583"/>
    <w:rsid w:val="00204CEE"/>
    <w:rsid w:val="00205E85"/>
    <w:rsid w:val="00207AD6"/>
    <w:rsid w:val="00207F99"/>
    <w:rsid w:val="00207FB4"/>
    <w:rsid w:val="00210D7E"/>
    <w:rsid w:val="002112C9"/>
    <w:rsid w:val="002118E3"/>
    <w:rsid w:val="00211BD5"/>
    <w:rsid w:val="00214CD2"/>
    <w:rsid w:val="00216D8A"/>
    <w:rsid w:val="00217178"/>
    <w:rsid w:val="00220227"/>
    <w:rsid w:val="0022201E"/>
    <w:rsid w:val="0022229B"/>
    <w:rsid w:val="002226F9"/>
    <w:rsid w:val="00224D26"/>
    <w:rsid w:val="00226F60"/>
    <w:rsid w:val="00226F90"/>
    <w:rsid w:val="0023323A"/>
    <w:rsid w:val="00233B24"/>
    <w:rsid w:val="00235E91"/>
    <w:rsid w:val="00235EA1"/>
    <w:rsid w:val="00236736"/>
    <w:rsid w:val="0023786E"/>
    <w:rsid w:val="0024060E"/>
    <w:rsid w:val="00241284"/>
    <w:rsid w:val="00241B96"/>
    <w:rsid w:val="002426E5"/>
    <w:rsid w:val="00242AB5"/>
    <w:rsid w:val="00244906"/>
    <w:rsid w:val="00247765"/>
    <w:rsid w:val="00250B49"/>
    <w:rsid w:val="0025106D"/>
    <w:rsid w:val="00251A22"/>
    <w:rsid w:val="00251DC5"/>
    <w:rsid w:val="002527A3"/>
    <w:rsid w:val="00253A44"/>
    <w:rsid w:val="00254CA1"/>
    <w:rsid w:val="002560F8"/>
    <w:rsid w:val="002577DE"/>
    <w:rsid w:val="00261EF9"/>
    <w:rsid w:val="00263319"/>
    <w:rsid w:val="002634CF"/>
    <w:rsid w:val="002647AB"/>
    <w:rsid w:val="0026681F"/>
    <w:rsid w:val="00271B64"/>
    <w:rsid w:val="00273C46"/>
    <w:rsid w:val="00275FFC"/>
    <w:rsid w:val="002760AA"/>
    <w:rsid w:val="002762D5"/>
    <w:rsid w:val="00276BB5"/>
    <w:rsid w:val="00281BF7"/>
    <w:rsid w:val="002823E3"/>
    <w:rsid w:val="002862EA"/>
    <w:rsid w:val="00287749"/>
    <w:rsid w:val="0029167B"/>
    <w:rsid w:val="00291CA6"/>
    <w:rsid w:val="0029374C"/>
    <w:rsid w:val="002963B8"/>
    <w:rsid w:val="0029696E"/>
    <w:rsid w:val="00297BE1"/>
    <w:rsid w:val="002A1292"/>
    <w:rsid w:val="002A3386"/>
    <w:rsid w:val="002A496D"/>
    <w:rsid w:val="002A5C5C"/>
    <w:rsid w:val="002A67B0"/>
    <w:rsid w:val="002A6927"/>
    <w:rsid w:val="002A7028"/>
    <w:rsid w:val="002A71F3"/>
    <w:rsid w:val="002A77D8"/>
    <w:rsid w:val="002B05A1"/>
    <w:rsid w:val="002B1113"/>
    <w:rsid w:val="002B132A"/>
    <w:rsid w:val="002B2A71"/>
    <w:rsid w:val="002B4DD2"/>
    <w:rsid w:val="002B5B16"/>
    <w:rsid w:val="002B7F66"/>
    <w:rsid w:val="002C1DB2"/>
    <w:rsid w:val="002C444D"/>
    <w:rsid w:val="002C4E24"/>
    <w:rsid w:val="002C551C"/>
    <w:rsid w:val="002C5D4D"/>
    <w:rsid w:val="002D0D9D"/>
    <w:rsid w:val="002D2553"/>
    <w:rsid w:val="002D3442"/>
    <w:rsid w:val="002D4965"/>
    <w:rsid w:val="002D4FE2"/>
    <w:rsid w:val="002D5295"/>
    <w:rsid w:val="002D5797"/>
    <w:rsid w:val="002D5AA8"/>
    <w:rsid w:val="002D67F1"/>
    <w:rsid w:val="002E0F9A"/>
    <w:rsid w:val="002E1500"/>
    <w:rsid w:val="002E209C"/>
    <w:rsid w:val="002E28E7"/>
    <w:rsid w:val="002E2E8E"/>
    <w:rsid w:val="002E594A"/>
    <w:rsid w:val="002E6005"/>
    <w:rsid w:val="002E7467"/>
    <w:rsid w:val="002F09A7"/>
    <w:rsid w:val="002F15D2"/>
    <w:rsid w:val="002F426E"/>
    <w:rsid w:val="002F6E2C"/>
    <w:rsid w:val="0030144F"/>
    <w:rsid w:val="0030210F"/>
    <w:rsid w:val="00306E64"/>
    <w:rsid w:val="00310037"/>
    <w:rsid w:val="003107F6"/>
    <w:rsid w:val="00312AB4"/>
    <w:rsid w:val="003134A5"/>
    <w:rsid w:val="00313A23"/>
    <w:rsid w:val="0031563C"/>
    <w:rsid w:val="003165BF"/>
    <w:rsid w:val="00316B6E"/>
    <w:rsid w:val="0031785F"/>
    <w:rsid w:val="00320659"/>
    <w:rsid w:val="00325713"/>
    <w:rsid w:val="0032643F"/>
    <w:rsid w:val="00326A36"/>
    <w:rsid w:val="00326B18"/>
    <w:rsid w:val="003323B7"/>
    <w:rsid w:val="00335970"/>
    <w:rsid w:val="00336399"/>
    <w:rsid w:val="003406DE"/>
    <w:rsid w:val="0034195F"/>
    <w:rsid w:val="003420A2"/>
    <w:rsid w:val="00342719"/>
    <w:rsid w:val="0034453F"/>
    <w:rsid w:val="00345D85"/>
    <w:rsid w:val="003477A6"/>
    <w:rsid w:val="003502FA"/>
    <w:rsid w:val="003506EC"/>
    <w:rsid w:val="00352D07"/>
    <w:rsid w:val="003539F4"/>
    <w:rsid w:val="00353ADC"/>
    <w:rsid w:val="00355C5A"/>
    <w:rsid w:val="003562E5"/>
    <w:rsid w:val="00356A4A"/>
    <w:rsid w:val="00360451"/>
    <w:rsid w:val="00361352"/>
    <w:rsid w:val="00364023"/>
    <w:rsid w:val="00364435"/>
    <w:rsid w:val="003667AB"/>
    <w:rsid w:val="00367464"/>
    <w:rsid w:val="00371920"/>
    <w:rsid w:val="00374257"/>
    <w:rsid w:val="00375A87"/>
    <w:rsid w:val="00376716"/>
    <w:rsid w:val="003772E9"/>
    <w:rsid w:val="003775BA"/>
    <w:rsid w:val="0038115B"/>
    <w:rsid w:val="003834BE"/>
    <w:rsid w:val="00386858"/>
    <w:rsid w:val="00387FBB"/>
    <w:rsid w:val="00391F40"/>
    <w:rsid w:val="003921E1"/>
    <w:rsid w:val="003934A3"/>
    <w:rsid w:val="00394804"/>
    <w:rsid w:val="003958E3"/>
    <w:rsid w:val="00395B65"/>
    <w:rsid w:val="003965BC"/>
    <w:rsid w:val="003A25AC"/>
    <w:rsid w:val="003A2E0A"/>
    <w:rsid w:val="003A4FDA"/>
    <w:rsid w:val="003A50AB"/>
    <w:rsid w:val="003A693E"/>
    <w:rsid w:val="003A740E"/>
    <w:rsid w:val="003B15DC"/>
    <w:rsid w:val="003B43BB"/>
    <w:rsid w:val="003B49FB"/>
    <w:rsid w:val="003B56E9"/>
    <w:rsid w:val="003B60CB"/>
    <w:rsid w:val="003C0A91"/>
    <w:rsid w:val="003C138F"/>
    <w:rsid w:val="003C1BA3"/>
    <w:rsid w:val="003C3BB1"/>
    <w:rsid w:val="003C4295"/>
    <w:rsid w:val="003C4A44"/>
    <w:rsid w:val="003C5774"/>
    <w:rsid w:val="003C5DE2"/>
    <w:rsid w:val="003C726A"/>
    <w:rsid w:val="003C76A3"/>
    <w:rsid w:val="003C7713"/>
    <w:rsid w:val="003C7A06"/>
    <w:rsid w:val="003C7C9A"/>
    <w:rsid w:val="003D23AA"/>
    <w:rsid w:val="003D3ED6"/>
    <w:rsid w:val="003D4451"/>
    <w:rsid w:val="003D53E8"/>
    <w:rsid w:val="003D5F74"/>
    <w:rsid w:val="003D7AFF"/>
    <w:rsid w:val="003D7C13"/>
    <w:rsid w:val="003E02C7"/>
    <w:rsid w:val="003E2E22"/>
    <w:rsid w:val="003E3254"/>
    <w:rsid w:val="003E3406"/>
    <w:rsid w:val="003E387A"/>
    <w:rsid w:val="003E4789"/>
    <w:rsid w:val="003E7958"/>
    <w:rsid w:val="003E7ADB"/>
    <w:rsid w:val="003F241B"/>
    <w:rsid w:val="003F2D55"/>
    <w:rsid w:val="003F2FFF"/>
    <w:rsid w:val="003F43DB"/>
    <w:rsid w:val="003F46AF"/>
    <w:rsid w:val="003F6C14"/>
    <w:rsid w:val="00400BF8"/>
    <w:rsid w:val="00403C0A"/>
    <w:rsid w:val="00404835"/>
    <w:rsid w:val="00405A36"/>
    <w:rsid w:val="0041028D"/>
    <w:rsid w:val="00411FA6"/>
    <w:rsid w:val="00412A7D"/>
    <w:rsid w:val="00415389"/>
    <w:rsid w:val="0041604D"/>
    <w:rsid w:val="00416582"/>
    <w:rsid w:val="0042242C"/>
    <w:rsid w:val="004242BD"/>
    <w:rsid w:val="00427895"/>
    <w:rsid w:val="004324B4"/>
    <w:rsid w:val="0043259D"/>
    <w:rsid w:val="004334E3"/>
    <w:rsid w:val="00433FB3"/>
    <w:rsid w:val="00435E80"/>
    <w:rsid w:val="00435F40"/>
    <w:rsid w:val="004366CE"/>
    <w:rsid w:val="00441962"/>
    <w:rsid w:val="004423BE"/>
    <w:rsid w:val="00443340"/>
    <w:rsid w:val="00444778"/>
    <w:rsid w:val="00444C48"/>
    <w:rsid w:val="00446C68"/>
    <w:rsid w:val="00447532"/>
    <w:rsid w:val="0045062F"/>
    <w:rsid w:val="00453BB5"/>
    <w:rsid w:val="00453E00"/>
    <w:rsid w:val="00455F32"/>
    <w:rsid w:val="00456145"/>
    <w:rsid w:val="00460FAE"/>
    <w:rsid w:val="00461A47"/>
    <w:rsid w:val="00462EB3"/>
    <w:rsid w:val="00464D5F"/>
    <w:rsid w:val="00464DE9"/>
    <w:rsid w:val="004658DC"/>
    <w:rsid w:val="004673E2"/>
    <w:rsid w:val="00467D01"/>
    <w:rsid w:val="00467E1F"/>
    <w:rsid w:val="00471076"/>
    <w:rsid w:val="004712BE"/>
    <w:rsid w:val="004724F4"/>
    <w:rsid w:val="0047260F"/>
    <w:rsid w:val="00472E4C"/>
    <w:rsid w:val="004734A6"/>
    <w:rsid w:val="00473F72"/>
    <w:rsid w:val="004742D1"/>
    <w:rsid w:val="00475A17"/>
    <w:rsid w:val="00476434"/>
    <w:rsid w:val="004800F5"/>
    <w:rsid w:val="004806E6"/>
    <w:rsid w:val="004814A3"/>
    <w:rsid w:val="004814F0"/>
    <w:rsid w:val="00483A7D"/>
    <w:rsid w:val="00485C19"/>
    <w:rsid w:val="004872D8"/>
    <w:rsid w:val="00487B15"/>
    <w:rsid w:val="004903FC"/>
    <w:rsid w:val="0049115B"/>
    <w:rsid w:val="00491E0C"/>
    <w:rsid w:val="00492803"/>
    <w:rsid w:val="004939D8"/>
    <w:rsid w:val="004949AE"/>
    <w:rsid w:val="004A1543"/>
    <w:rsid w:val="004A231D"/>
    <w:rsid w:val="004A2C40"/>
    <w:rsid w:val="004A3399"/>
    <w:rsid w:val="004A3FCF"/>
    <w:rsid w:val="004A5025"/>
    <w:rsid w:val="004A70FE"/>
    <w:rsid w:val="004A7290"/>
    <w:rsid w:val="004A7579"/>
    <w:rsid w:val="004B25A1"/>
    <w:rsid w:val="004B268A"/>
    <w:rsid w:val="004B2DD9"/>
    <w:rsid w:val="004B46E0"/>
    <w:rsid w:val="004B60D6"/>
    <w:rsid w:val="004B63AC"/>
    <w:rsid w:val="004C1134"/>
    <w:rsid w:val="004C522E"/>
    <w:rsid w:val="004C6797"/>
    <w:rsid w:val="004C684C"/>
    <w:rsid w:val="004C70C7"/>
    <w:rsid w:val="004D0A1B"/>
    <w:rsid w:val="004D4B16"/>
    <w:rsid w:val="004D5A2A"/>
    <w:rsid w:val="004D6E06"/>
    <w:rsid w:val="004E2EE8"/>
    <w:rsid w:val="004E4EB5"/>
    <w:rsid w:val="004E5AB5"/>
    <w:rsid w:val="004E661E"/>
    <w:rsid w:val="004E6A35"/>
    <w:rsid w:val="004F2777"/>
    <w:rsid w:val="004F2A44"/>
    <w:rsid w:val="004F45E6"/>
    <w:rsid w:val="004F6734"/>
    <w:rsid w:val="004F6D0B"/>
    <w:rsid w:val="00500B50"/>
    <w:rsid w:val="005027AE"/>
    <w:rsid w:val="0050295C"/>
    <w:rsid w:val="00502C84"/>
    <w:rsid w:val="00505DC8"/>
    <w:rsid w:val="00510D17"/>
    <w:rsid w:val="0051481B"/>
    <w:rsid w:val="005150BC"/>
    <w:rsid w:val="00515F62"/>
    <w:rsid w:val="005162B9"/>
    <w:rsid w:val="00517EE0"/>
    <w:rsid w:val="005244C7"/>
    <w:rsid w:val="0052542F"/>
    <w:rsid w:val="00530E73"/>
    <w:rsid w:val="00531290"/>
    <w:rsid w:val="005325F8"/>
    <w:rsid w:val="005338A1"/>
    <w:rsid w:val="00533998"/>
    <w:rsid w:val="00533C03"/>
    <w:rsid w:val="005340F6"/>
    <w:rsid w:val="005345AD"/>
    <w:rsid w:val="0053582B"/>
    <w:rsid w:val="00535846"/>
    <w:rsid w:val="00536280"/>
    <w:rsid w:val="0053635D"/>
    <w:rsid w:val="00537701"/>
    <w:rsid w:val="005409AA"/>
    <w:rsid w:val="00540D92"/>
    <w:rsid w:val="0054124E"/>
    <w:rsid w:val="00542A1C"/>
    <w:rsid w:val="00543986"/>
    <w:rsid w:val="00550B62"/>
    <w:rsid w:val="00551992"/>
    <w:rsid w:val="00552592"/>
    <w:rsid w:val="00552689"/>
    <w:rsid w:val="0055382D"/>
    <w:rsid w:val="00553A97"/>
    <w:rsid w:val="00553B02"/>
    <w:rsid w:val="00554C1E"/>
    <w:rsid w:val="005550A3"/>
    <w:rsid w:val="0055720D"/>
    <w:rsid w:val="00560C12"/>
    <w:rsid w:val="00562C3A"/>
    <w:rsid w:val="005662CC"/>
    <w:rsid w:val="00566641"/>
    <w:rsid w:val="0056736A"/>
    <w:rsid w:val="005718CD"/>
    <w:rsid w:val="005722F8"/>
    <w:rsid w:val="0057415B"/>
    <w:rsid w:val="005741B2"/>
    <w:rsid w:val="00574370"/>
    <w:rsid w:val="00574FC2"/>
    <w:rsid w:val="00575A4B"/>
    <w:rsid w:val="005765CD"/>
    <w:rsid w:val="00580A95"/>
    <w:rsid w:val="00580B45"/>
    <w:rsid w:val="00582A7B"/>
    <w:rsid w:val="00583731"/>
    <w:rsid w:val="00584F28"/>
    <w:rsid w:val="005866EA"/>
    <w:rsid w:val="00586BBC"/>
    <w:rsid w:val="00586EE7"/>
    <w:rsid w:val="00591F86"/>
    <w:rsid w:val="00594161"/>
    <w:rsid w:val="00594322"/>
    <w:rsid w:val="005954DA"/>
    <w:rsid w:val="005961D5"/>
    <w:rsid w:val="00597597"/>
    <w:rsid w:val="005A5C68"/>
    <w:rsid w:val="005A6DDA"/>
    <w:rsid w:val="005A77D3"/>
    <w:rsid w:val="005B038D"/>
    <w:rsid w:val="005B17E8"/>
    <w:rsid w:val="005B1A4B"/>
    <w:rsid w:val="005B1F20"/>
    <w:rsid w:val="005B5BCC"/>
    <w:rsid w:val="005C0F6C"/>
    <w:rsid w:val="005C4114"/>
    <w:rsid w:val="005C4F40"/>
    <w:rsid w:val="005D12E8"/>
    <w:rsid w:val="005D15F6"/>
    <w:rsid w:val="005D1A11"/>
    <w:rsid w:val="005D25C5"/>
    <w:rsid w:val="005D33C4"/>
    <w:rsid w:val="005D4151"/>
    <w:rsid w:val="005D4153"/>
    <w:rsid w:val="005D45CE"/>
    <w:rsid w:val="005D491A"/>
    <w:rsid w:val="005D4F10"/>
    <w:rsid w:val="005D739B"/>
    <w:rsid w:val="005E0196"/>
    <w:rsid w:val="005E576D"/>
    <w:rsid w:val="005E5C07"/>
    <w:rsid w:val="005E6943"/>
    <w:rsid w:val="005E7508"/>
    <w:rsid w:val="005E76F8"/>
    <w:rsid w:val="005F0DA4"/>
    <w:rsid w:val="005F2BA4"/>
    <w:rsid w:val="005F740E"/>
    <w:rsid w:val="006000CE"/>
    <w:rsid w:val="0060362A"/>
    <w:rsid w:val="00604071"/>
    <w:rsid w:val="006049AB"/>
    <w:rsid w:val="00604BCD"/>
    <w:rsid w:val="0060533C"/>
    <w:rsid w:val="00607010"/>
    <w:rsid w:val="00607098"/>
    <w:rsid w:val="00611689"/>
    <w:rsid w:val="00611F3D"/>
    <w:rsid w:val="00612069"/>
    <w:rsid w:val="006123B4"/>
    <w:rsid w:val="00612A2A"/>
    <w:rsid w:val="0061366B"/>
    <w:rsid w:val="006144BE"/>
    <w:rsid w:val="006154C2"/>
    <w:rsid w:val="00615B24"/>
    <w:rsid w:val="0061636C"/>
    <w:rsid w:val="00616C67"/>
    <w:rsid w:val="006175AE"/>
    <w:rsid w:val="00622ABE"/>
    <w:rsid w:val="00623C87"/>
    <w:rsid w:val="00624A8A"/>
    <w:rsid w:val="006251DF"/>
    <w:rsid w:val="00625B57"/>
    <w:rsid w:val="0062686C"/>
    <w:rsid w:val="00627DA1"/>
    <w:rsid w:val="0063089D"/>
    <w:rsid w:val="00633482"/>
    <w:rsid w:val="006345E8"/>
    <w:rsid w:val="00635F91"/>
    <w:rsid w:val="00636E10"/>
    <w:rsid w:val="006413F3"/>
    <w:rsid w:val="00641986"/>
    <w:rsid w:val="0064260C"/>
    <w:rsid w:val="00642F5B"/>
    <w:rsid w:val="00644E61"/>
    <w:rsid w:val="00647C3B"/>
    <w:rsid w:val="00652B4C"/>
    <w:rsid w:val="00652C96"/>
    <w:rsid w:val="006540B0"/>
    <w:rsid w:val="0065554C"/>
    <w:rsid w:val="00655C96"/>
    <w:rsid w:val="00656896"/>
    <w:rsid w:val="006631A9"/>
    <w:rsid w:val="006649C6"/>
    <w:rsid w:val="006651B5"/>
    <w:rsid w:val="00665502"/>
    <w:rsid w:val="00667B7E"/>
    <w:rsid w:val="0067059E"/>
    <w:rsid w:val="0067294F"/>
    <w:rsid w:val="006739CA"/>
    <w:rsid w:val="00674730"/>
    <w:rsid w:val="0067473D"/>
    <w:rsid w:val="00675382"/>
    <w:rsid w:val="006810D1"/>
    <w:rsid w:val="00681D07"/>
    <w:rsid w:val="006820E1"/>
    <w:rsid w:val="00682C75"/>
    <w:rsid w:val="00683EE5"/>
    <w:rsid w:val="00687FA0"/>
    <w:rsid w:val="00692F5E"/>
    <w:rsid w:val="00693200"/>
    <w:rsid w:val="006932E1"/>
    <w:rsid w:val="0069666C"/>
    <w:rsid w:val="00697307"/>
    <w:rsid w:val="006A10DA"/>
    <w:rsid w:val="006A1B81"/>
    <w:rsid w:val="006A21B6"/>
    <w:rsid w:val="006A2265"/>
    <w:rsid w:val="006A3119"/>
    <w:rsid w:val="006A314C"/>
    <w:rsid w:val="006A514F"/>
    <w:rsid w:val="006A623F"/>
    <w:rsid w:val="006A6D6E"/>
    <w:rsid w:val="006A73CD"/>
    <w:rsid w:val="006A7E58"/>
    <w:rsid w:val="006B17A3"/>
    <w:rsid w:val="006B1885"/>
    <w:rsid w:val="006B202F"/>
    <w:rsid w:val="006B386F"/>
    <w:rsid w:val="006B394C"/>
    <w:rsid w:val="006B4BAC"/>
    <w:rsid w:val="006B4C21"/>
    <w:rsid w:val="006C2D0A"/>
    <w:rsid w:val="006C6C86"/>
    <w:rsid w:val="006C717B"/>
    <w:rsid w:val="006C744B"/>
    <w:rsid w:val="006D0C76"/>
    <w:rsid w:val="006D2B10"/>
    <w:rsid w:val="006D3A09"/>
    <w:rsid w:val="006D4E28"/>
    <w:rsid w:val="006D6874"/>
    <w:rsid w:val="006D77D6"/>
    <w:rsid w:val="006D7868"/>
    <w:rsid w:val="006E0CC5"/>
    <w:rsid w:val="006E167D"/>
    <w:rsid w:val="006E4611"/>
    <w:rsid w:val="006E6280"/>
    <w:rsid w:val="006E6696"/>
    <w:rsid w:val="006E66B4"/>
    <w:rsid w:val="006F19DD"/>
    <w:rsid w:val="006F1F87"/>
    <w:rsid w:val="006F6DE1"/>
    <w:rsid w:val="006F7504"/>
    <w:rsid w:val="006F7DF0"/>
    <w:rsid w:val="007005DC"/>
    <w:rsid w:val="00703944"/>
    <w:rsid w:val="0070410A"/>
    <w:rsid w:val="00704C50"/>
    <w:rsid w:val="00711E6D"/>
    <w:rsid w:val="0071299E"/>
    <w:rsid w:val="00713CBF"/>
    <w:rsid w:val="00714086"/>
    <w:rsid w:val="00715D28"/>
    <w:rsid w:val="00715E31"/>
    <w:rsid w:val="007162C3"/>
    <w:rsid w:val="00716C86"/>
    <w:rsid w:val="0071731F"/>
    <w:rsid w:val="00717DE7"/>
    <w:rsid w:val="00720293"/>
    <w:rsid w:val="00720E1B"/>
    <w:rsid w:val="00721996"/>
    <w:rsid w:val="00721BFF"/>
    <w:rsid w:val="00722041"/>
    <w:rsid w:val="0072302D"/>
    <w:rsid w:val="00725386"/>
    <w:rsid w:val="00730D53"/>
    <w:rsid w:val="00731365"/>
    <w:rsid w:val="00732EDF"/>
    <w:rsid w:val="00733D76"/>
    <w:rsid w:val="00734776"/>
    <w:rsid w:val="00736751"/>
    <w:rsid w:val="00740F01"/>
    <w:rsid w:val="00742742"/>
    <w:rsid w:val="00743DED"/>
    <w:rsid w:val="007441D8"/>
    <w:rsid w:val="00747DE5"/>
    <w:rsid w:val="00750D71"/>
    <w:rsid w:val="00753E32"/>
    <w:rsid w:val="0075406D"/>
    <w:rsid w:val="007576E4"/>
    <w:rsid w:val="00760D31"/>
    <w:rsid w:val="00761E9D"/>
    <w:rsid w:val="0076371B"/>
    <w:rsid w:val="00763F13"/>
    <w:rsid w:val="00764EDF"/>
    <w:rsid w:val="007662F3"/>
    <w:rsid w:val="00766781"/>
    <w:rsid w:val="007670C7"/>
    <w:rsid w:val="00772B0B"/>
    <w:rsid w:val="00772C45"/>
    <w:rsid w:val="00773D7B"/>
    <w:rsid w:val="0077451C"/>
    <w:rsid w:val="0077721F"/>
    <w:rsid w:val="007903B8"/>
    <w:rsid w:val="00791134"/>
    <w:rsid w:val="00792362"/>
    <w:rsid w:val="00792499"/>
    <w:rsid w:val="00792901"/>
    <w:rsid w:val="00793B1B"/>
    <w:rsid w:val="00793FE6"/>
    <w:rsid w:val="00794293"/>
    <w:rsid w:val="00795309"/>
    <w:rsid w:val="007959DA"/>
    <w:rsid w:val="0079648E"/>
    <w:rsid w:val="00796C10"/>
    <w:rsid w:val="007A0BC3"/>
    <w:rsid w:val="007A2976"/>
    <w:rsid w:val="007A36C0"/>
    <w:rsid w:val="007B06E3"/>
    <w:rsid w:val="007B2E90"/>
    <w:rsid w:val="007B3495"/>
    <w:rsid w:val="007B35D1"/>
    <w:rsid w:val="007B4017"/>
    <w:rsid w:val="007B4166"/>
    <w:rsid w:val="007B72F8"/>
    <w:rsid w:val="007B77E6"/>
    <w:rsid w:val="007C0E4F"/>
    <w:rsid w:val="007C0EE4"/>
    <w:rsid w:val="007C2DE7"/>
    <w:rsid w:val="007C3E8D"/>
    <w:rsid w:val="007C4A0C"/>
    <w:rsid w:val="007D1F5A"/>
    <w:rsid w:val="007D2222"/>
    <w:rsid w:val="007D22A5"/>
    <w:rsid w:val="007D320C"/>
    <w:rsid w:val="007D449A"/>
    <w:rsid w:val="007D45D0"/>
    <w:rsid w:val="007D5DE8"/>
    <w:rsid w:val="007D6C55"/>
    <w:rsid w:val="007D7386"/>
    <w:rsid w:val="007E028D"/>
    <w:rsid w:val="007E086F"/>
    <w:rsid w:val="007E0C27"/>
    <w:rsid w:val="007E29E2"/>
    <w:rsid w:val="007E2B42"/>
    <w:rsid w:val="007E4C3D"/>
    <w:rsid w:val="007E5020"/>
    <w:rsid w:val="007E58AA"/>
    <w:rsid w:val="007E6AE2"/>
    <w:rsid w:val="007F0B4F"/>
    <w:rsid w:val="007F0E53"/>
    <w:rsid w:val="007F533E"/>
    <w:rsid w:val="007F59BF"/>
    <w:rsid w:val="007F5F61"/>
    <w:rsid w:val="00803DC4"/>
    <w:rsid w:val="00804255"/>
    <w:rsid w:val="008042FA"/>
    <w:rsid w:val="00807596"/>
    <w:rsid w:val="00810A0B"/>
    <w:rsid w:val="00813516"/>
    <w:rsid w:val="00813657"/>
    <w:rsid w:val="00813C64"/>
    <w:rsid w:val="00814502"/>
    <w:rsid w:val="008146F0"/>
    <w:rsid w:val="008160C8"/>
    <w:rsid w:val="008165FC"/>
    <w:rsid w:val="0081769E"/>
    <w:rsid w:val="0082056A"/>
    <w:rsid w:val="0082321B"/>
    <w:rsid w:val="00824422"/>
    <w:rsid w:val="0082541E"/>
    <w:rsid w:val="008271E3"/>
    <w:rsid w:val="00827B11"/>
    <w:rsid w:val="00830B29"/>
    <w:rsid w:val="00831F91"/>
    <w:rsid w:val="00832859"/>
    <w:rsid w:val="00832BDF"/>
    <w:rsid w:val="0083425B"/>
    <w:rsid w:val="008346B3"/>
    <w:rsid w:val="0083524A"/>
    <w:rsid w:val="0083587A"/>
    <w:rsid w:val="00835C6E"/>
    <w:rsid w:val="00835E66"/>
    <w:rsid w:val="0083781E"/>
    <w:rsid w:val="008418F0"/>
    <w:rsid w:val="008434E1"/>
    <w:rsid w:val="00845A91"/>
    <w:rsid w:val="0085021B"/>
    <w:rsid w:val="00850C5F"/>
    <w:rsid w:val="00850C79"/>
    <w:rsid w:val="00851B8E"/>
    <w:rsid w:val="0085209F"/>
    <w:rsid w:val="0085355B"/>
    <w:rsid w:val="00854A3E"/>
    <w:rsid w:val="00854E45"/>
    <w:rsid w:val="00855090"/>
    <w:rsid w:val="00861746"/>
    <w:rsid w:val="008619B5"/>
    <w:rsid w:val="00861DB4"/>
    <w:rsid w:val="008622D3"/>
    <w:rsid w:val="00862479"/>
    <w:rsid w:val="00865FC2"/>
    <w:rsid w:val="00867357"/>
    <w:rsid w:val="0087059D"/>
    <w:rsid w:val="00871268"/>
    <w:rsid w:val="0087134F"/>
    <w:rsid w:val="008724A2"/>
    <w:rsid w:val="008810E6"/>
    <w:rsid w:val="00881160"/>
    <w:rsid w:val="008812E1"/>
    <w:rsid w:val="008815CF"/>
    <w:rsid w:val="00884982"/>
    <w:rsid w:val="0089066B"/>
    <w:rsid w:val="00890D77"/>
    <w:rsid w:val="0089528B"/>
    <w:rsid w:val="008959CF"/>
    <w:rsid w:val="0089692F"/>
    <w:rsid w:val="008A071B"/>
    <w:rsid w:val="008A0C25"/>
    <w:rsid w:val="008A1464"/>
    <w:rsid w:val="008A1716"/>
    <w:rsid w:val="008A3BAF"/>
    <w:rsid w:val="008A45BA"/>
    <w:rsid w:val="008A4D1F"/>
    <w:rsid w:val="008A65F6"/>
    <w:rsid w:val="008A6BB1"/>
    <w:rsid w:val="008A7631"/>
    <w:rsid w:val="008B0202"/>
    <w:rsid w:val="008B071D"/>
    <w:rsid w:val="008B0E0F"/>
    <w:rsid w:val="008B1B25"/>
    <w:rsid w:val="008B2843"/>
    <w:rsid w:val="008B287B"/>
    <w:rsid w:val="008B2EDE"/>
    <w:rsid w:val="008B5320"/>
    <w:rsid w:val="008B5DA5"/>
    <w:rsid w:val="008C1249"/>
    <w:rsid w:val="008C1375"/>
    <w:rsid w:val="008C1411"/>
    <w:rsid w:val="008C24D4"/>
    <w:rsid w:val="008C2768"/>
    <w:rsid w:val="008C37C0"/>
    <w:rsid w:val="008C3B8A"/>
    <w:rsid w:val="008C4E70"/>
    <w:rsid w:val="008C530A"/>
    <w:rsid w:val="008C6887"/>
    <w:rsid w:val="008C6DB1"/>
    <w:rsid w:val="008C756C"/>
    <w:rsid w:val="008C7753"/>
    <w:rsid w:val="008D11CF"/>
    <w:rsid w:val="008D31A8"/>
    <w:rsid w:val="008D36C9"/>
    <w:rsid w:val="008D39F9"/>
    <w:rsid w:val="008D3CBC"/>
    <w:rsid w:val="008D3F12"/>
    <w:rsid w:val="008D5745"/>
    <w:rsid w:val="008D5904"/>
    <w:rsid w:val="008D5DA2"/>
    <w:rsid w:val="008D77D0"/>
    <w:rsid w:val="008E3A16"/>
    <w:rsid w:val="008E42D1"/>
    <w:rsid w:val="008E4D8B"/>
    <w:rsid w:val="008E54B9"/>
    <w:rsid w:val="008F250A"/>
    <w:rsid w:val="008F359C"/>
    <w:rsid w:val="008F68F1"/>
    <w:rsid w:val="008F6BC9"/>
    <w:rsid w:val="008F772F"/>
    <w:rsid w:val="00900F8E"/>
    <w:rsid w:val="00904B66"/>
    <w:rsid w:val="00905906"/>
    <w:rsid w:val="009062BC"/>
    <w:rsid w:val="009065EF"/>
    <w:rsid w:val="00911A84"/>
    <w:rsid w:val="00911F29"/>
    <w:rsid w:val="00912D63"/>
    <w:rsid w:val="00916475"/>
    <w:rsid w:val="00917E07"/>
    <w:rsid w:val="00920432"/>
    <w:rsid w:val="00920BBE"/>
    <w:rsid w:val="00922155"/>
    <w:rsid w:val="009238E5"/>
    <w:rsid w:val="00923A60"/>
    <w:rsid w:val="0092458A"/>
    <w:rsid w:val="0092538E"/>
    <w:rsid w:val="00931A61"/>
    <w:rsid w:val="00931F11"/>
    <w:rsid w:val="00933588"/>
    <w:rsid w:val="00934780"/>
    <w:rsid w:val="00936572"/>
    <w:rsid w:val="009401DF"/>
    <w:rsid w:val="00943780"/>
    <w:rsid w:val="009524C6"/>
    <w:rsid w:val="0095303A"/>
    <w:rsid w:val="00953457"/>
    <w:rsid w:val="00953D31"/>
    <w:rsid w:val="00954FB7"/>
    <w:rsid w:val="00955BA7"/>
    <w:rsid w:val="00955F74"/>
    <w:rsid w:val="009561A2"/>
    <w:rsid w:val="00956CB9"/>
    <w:rsid w:val="0095751F"/>
    <w:rsid w:val="009614CB"/>
    <w:rsid w:val="00962156"/>
    <w:rsid w:val="009631B4"/>
    <w:rsid w:val="00963E50"/>
    <w:rsid w:val="00964472"/>
    <w:rsid w:val="00966F7F"/>
    <w:rsid w:val="00967F72"/>
    <w:rsid w:val="00973F08"/>
    <w:rsid w:val="00974A68"/>
    <w:rsid w:val="00974C79"/>
    <w:rsid w:val="009778DB"/>
    <w:rsid w:val="009815C6"/>
    <w:rsid w:val="0098577E"/>
    <w:rsid w:val="00986276"/>
    <w:rsid w:val="00990A4C"/>
    <w:rsid w:val="00991065"/>
    <w:rsid w:val="0099107A"/>
    <w:rsid w:val="00991B6E"/>
    <w:rsid w:val="00993073"/>
    <w:rsid w:val="00994013"/>
    <w:rsid w:val="00995E20"/>
    <w:rsid w:val="00997D4B"/>
    <w:rsid w:val="009A05EF"/>
    <w:rsid w:val="009A1F03"/>
    <w:rsid w:val="009A2191"/>
    <w:rsid w:val="009A2687"/>
    <w:rsid w:val="009A6B1F"/>
    <w:rsid w:val="009A75C1"/>
    <w:rsid w:val="009B3137"/>
    <w:rsid w:val="009B3AD0"/>
    <w:rsid w:val="009B406E"/>
    <w:rsid w:val="009B4709"/>
    <w:rsid w:val="009B5B7A"/>
    <w:rsid w:val="009B73B2"/>
    <w:rsid w:val="009B7C1B"/>
    <w:rsid w:val="009C04D0"/>
    <w:rsid w:val="009C3808"/>
    <w:rsid w:val="009C3ED6"/>
    <w:rsid w:val="009C4C81"/>
    <w:rsid w:val="009C5B50"/>
    <w:rsid w:val="009C6169"/>
    <w:rsid w:val="009D4929"/>
    <w:rsid w:val="009D5A30"/>
    <w:rsid w:val="009E02E9"/>
    <w:rsid w:val="009E1A10"/>
    <w:rsid w:val="009E2504"/>
    <w:rsid w:val="009E270C"/>
    <w:rsid w:val="009E3FBC"/>
    <w:rsid w:val="009E4CEC"/>
    <w:rsid w:val="009E5A88"/>
    <w:rsid w:val="009E5F47"/>
    <w:rsid w:val="009E65C1"/>
    <w:rsid w:val="009E6BCD"/>
    <w:rsid w:val="009E7BC5"/>
    <w:rsid w:val="009F06F3"/>
    <w:rsid w:val="009F0EF1"/>
    <w:rsid w:val="009F1021"/>
    <w:rsid w:val="009F2178"/>
    <w:rsid w:val="009F21F5"/>
    <w:rsid w:val="009F7906"/>
    <w:rsid w:val="00A00F03"/>
    <w:rsid w:val="00A01102"/>
    <w:rsid w:val="00A0378C"/>
    <w:rsid w:val="00A03A7A"/>
    <w:rsid w:val="00A03C77"/>
    <w:rsid w:val="00A049BD"/>
    <w:rsid w:val="00A04A42"/>
    <w:rsid w:val="00A053CD"/>
    <w:rsid w:val="00A0589B"/>
    <w:rsid w:val="00A05AD9"/>
    <w:rsid w:val="00A06963"/>
    <w:rsid w:val="00A06BD1"/>
    <w:rsid w:val="00A079DD"/>
    <w:rsid w:val="00A128A0"/>
    <w:rsid w:val="00A145DF"/>
    <w:rsid w:val="00A15744"/>
    <w:rsid w:val="00A16577"/>
    <w:rsid w:val="00A16EB7"/>
    <w:rsid w:val="00A206F0"/>
    <w:rsid w:val="00A2094B"/>
    <w:rsid w:val="00A2131D"/>
    <w:rsid w:val="00A23257"/>
    <w:rsid w:val="00A2445B"/>
    <w:rsid w:val="00A253B0"/>
    <w:rsid w:val="00A30107"/>
    <w:rsid w:val="00A308B1"/>
    <w:rsid w:val="00A31017"/>
    <w:rsid w:val="00A34FB9"/>
    <w:rsid w:val="00A35FA0"/>
    <w:rsid w:val="00A366BE"/>
    <w:rsid w:val="00A370E9"/>
    <w:rsid w:val="00A37A0A"/>
    <w:rsid w:val="00A40644"/>
    <w:rsid w:val="00A409E8"/>
    <w:rsid w:val="00A42A01"/>
    <w:rsid w:val="00A446DA"/>
    <w:rsid w:val="00A46374"/>
    <w:rsid w:val="00A46E1C"/>
    <w:rsid w:val="00A474F6"/>
    <w:rsid w:val="00A475B8"/>
    <w:rsid w:val="00A52239"/>
    <w:rsid w:val="00A5560C"/>
    <w:rsid w:val="00A567A4"/>
    <w:rsid w:val="00A57A61"/>
    <w:rsid w:val="00A60C8D"/>
    <w:rsid w:val="00A61AE5"/>
    <w:rsid w:val="00A62FC1"/>
    <w:rsid w:val="00A63D9C"/>
    <w:rsid w:val="00A65767"/>
    <w:rsid w:val="00A71FA1"/>
    <w:rsid w:val="00A72548"/>
    <w:rsid w:val="00A72A80"/>
    <w:rsid w:val="00A72D00"/>
    <w:rsid w:val="00A748B2"/>
    <w:rsid w:val="00A74FCD"/>
    <w:rsid w:val="00A75346"/>
    <w:rsid w:val="00A76412"/>
    <w:rsid w:val="00A7791A"/>
    <w:rsid w:val="00A81051"/>
    <w:rsid w:val="00A82E75"/>
    <w:rsid w:val="00A8454F"/>
    <w:rsid w:val="00A8522A"/>
    <w:rsid w:val="00A863D6"/>
    <w:rsid w:val="00A87BF7"/>
    <w:rsid w:val="00A87CDC"/>
    <w:rsid w:val="00A92A6B"/>
    <w:rsid w:val="00A92E0C"/>
    <w:rsid w:val="00A933E6"/>
    <w:rsid w:val="00A94061"/>
    <w:rsid w:val="00A94196"/>
    <w:rsid w:val="00A96F3D"/>
    <w:rsid w:val="00A97FE3"/>
    <w:rsid w:val="00AA1702"/>
    <w:rsid w:val="00AA2DBD"/>
    <w:rsid w:val="00AA4344"/>
    <w:rsid w:val="00AA5B5E"/>
    <w:rsid w:val="00AA7108"/>
    <w:rsid w:val="00AB135E"/>
    <w:rsid w:val="00AB1A6D"/>
    <w:rsid w:val="00AB2D07"/>
    <w:rsid w:val="00AB4382"/>
    <w:rsid w:val="00AB4572"/>
    <w:rsid w:val="00AB48EB"/>
    <w:rsid w:val="00AB67F5"/>
    <w:rsid w:val="00AC0802"/>
    <w:rsid w:val="00AC2456"/>
    <w:rsid w:val="00AC3465"/>
    <w:rsid w:val="00AC3DF6"/>
    <w:rsid w:val="00AC418A"/>
    <w:rsid w:val="00AC54C9"/>
    <w:rsid w:val="00AC6108"/>
    <w:rsid w:val="00AD1E95"/>
    <w:rsid w:val="00AD268D"/>
    <w:rsid w:val="00AD6854"/>
    <w:rsid w:val="00AE1F48"/>
    <w:rsid w:val="00AE375B"/>
    <w:rsid w:val="00AE514F"/>
    <w:rsid w:val="00AE6396"/>
    <w:rsid w:val="00AE6ACF"/>
    <w:rsid w:val="00AF0545"/>
    <w:rsid w:val="00AF07CF"/>
    <w:rsid w:val="00AF17DC"/>
    <w:rsid w:val="00AF1D10"/>
    <w:rsid w:val="00AF2F1E"/>
    <w:rsid w:val="00AF3240"/>
    <w:rsid w:val="00AF40EA"/>
    <w:rsid w:val="00AF5484"/>
    <w:rsid w:val="00AF6DEF"/>
    <w:rsid w:val="00AF7B8E"/>
    <w:rsid w:val="00B0261F"/>
    <w:rsid w:val="00B04A42"/>
    <w:rsid w:val="00B070D3"/>
    <w:rsid w:val="00B07A78"/>
    <w:rsid w:val="00B123EA"/>
    <w:rsid w:val="00B130DE"/>
    <w:rsid w:val="00B13331"/>
    <w:rsid w:val="00B1426C"/>
    <w:rsid w:val="00B169FF"/>
    <w:rsid w:val="00B16A5D"/>
    <w:rsid w:val="00B178F9"/>
    <w:rsid w:val="00B203CB"/>
    <w:rsid w:val="00B22570"/>
    <w:rsid w:val="00B229D1"/>
    <w:rsid w:val="00B321BE"/>
    <w:rsid w:val="00B32AFC"/>
    <w:rsid w:val="00B33B36"/>
    <w:rsid w:val="00B33CD4"/>
    <w:rsid w:val="00B35D70"/>
    <w:rsid w:val="00B37D58"/>
    <w:rsid w:val="00B37E47"/>
    <w:rsid w:val="00B43425"/>
    <w:rsid w:val="00B451C7"/>
    <w:rsid w:val="00B45342"/>
    <w:rsid w:val="00B5188D"/>
    <w:rsid w:val="00B52068"/>
    <w:rsid w:val="00B537C3"/>
    <w:rsid w:val="00B542BF"/>
    <w:rsid w:val="00B55BB6"/>
    <w:rsid w:val="00B57303"/>
    <w:rsid w:val="00B57FD8"/>
    <w:rsid w:val="00B623F4"/>
    <w:rsid w:val="00B64FA9"/>
    <w:rsid w:val="00B65974"/>
    <w:rsid w:val="00B67137"/>
    <w:rsid w:val="00B70262"/>
    <w:rsid w:val="00B70C6C"/>
    <w:rsid w:val="00B71050"/>
    <w:rsid w:val="00B72D68"/>
    <w:rsid w:val="00B7376B"/>
    <w:rsid w:val="00B73A22"/>
    <w:rsid w:val="00B8032D"/>
    <w:rsid w:val="00B845DE"/>
    <w:rsid w:val="00B856B6"/>
    <w:rsid w:val="00B864D2"/>
    <w:rsid w:val="00B8654E"/>
    <w:rsid w:val="00B86815"/>
    <w:rsid w:val="00B90740"/>
    <w:rsid w:val="00B90FD4"/>
    <w:rsid w:val="00B9540A"/>
    <w:rsid w:val="00B95F44"/>
    <w:rsid w:val="00B964A8"/>
    <w:rsid w:val="00B96B98"/>
    <w:rsid w:val="00B96F87"/>
    <w:rsid w:val="00B97BF0"/>
    <w:rsid w:val="00BA0A67"/>
    <w:rsid w:val="00BA0FB2"/>
    <w:rsid w:val="00BA178F"/>
    <w:rsid w:val="00BA1842"/>
    <w:rsid w:val="00BA1DCC"/>
    <w:rsid w:val="00BA5C89"/>
    <w:rsid w:val="00BA65B6"/>
    <w:rsid w:val="00BB074B"/>
    <w:rsid w:val="00BB0869"/>
    <w:rsid w:val="00BB0D7B"/>
    <w:rsid w:val="00BB23D5"/>
    <w:rsid w:val="00BB2569"/>
    <w:rsid w:val="00BB452D"/>
    <w:rsid w:val="00BB4990"/>
    <w:rsid w:val="00BB5F21"/>
    <w:rsid w:val="00BC0F1D"/>
    <w:rsid w:val="00BC1D0F"/>
    <w:rsid w:val="00BC30BC"/>
    <w:rsid w:val="00BC494E"/>
    <w:rsid w:val="00BC5A55"/>
    <w:rsid w:val="00BC6868"/>
    <w:rsid w:val="00BD1A9F"/>
    <w:rsid w:val="00BD2320"/>
    <w:rsid w:val="00BD2423"/>
    <w:rsid w:val="00BD331B"/>
    <w:rsid w:val="00BD45A6"/>
    <w:rsid w:val="00BD4739"/>
    <w:rsid w:val="00BD4B70"/>
    <w:rsid w:val="00BD7BB9"/>
    <w:rsid w:val="00BE0877"/>
    <w:rsid w:val="00BE2A7C"/>
    <w:rsid w:val="00BE6017"/>
    <w:rsid w:val="00BF23F8"/>
    <w:rsid w:val="00BF2DC3"/>
    <w:rsid w:val="00BF4C0D"/>
    <w:rsid w:val="00BF5386"/>
    <w:rsid w:val="00C01E89"/>
    <w:rsid w:val="00C05822"/>
    <w:rsid w:val="00C05F90"/>
    <w:rsid w:val="00C1136E"/>
    <w:rsid w:val="00C12C78"/>
    <w:rsid w:val="00C15717"/>
    <w:rsid w:val="00C169E7"/>
    <w:rsid w:val="00C17C9A"/>
    <w:rsid w:val="00C210B0"/>
    <w:rsid w:val="00C23E92"/>
    <w:rsid w:val="00C25F38"/>
    <w:rsid w:val="00C3261A"/>
    <w:rsid w:val="00C33C59"/>
    <w:rsid w:val="00C33FB6"/>
    <w:rsid w:val="00C36965"/>
    <w:rsid w:val="00C36DED"/>
    <w:rsid w:val="00C4079F"/>
    <w:rsid w:val="00C418F3"/>
    <w:rsid w:val="00C440DA"/>
    <w:rsid w:val="00C50054"/>
    <w:rsid w:val="00C52D36"/>
    <w:rsid w:val="00C555DF"/>
    <w:rsid w:val="00C60888"/>
    <w:rsid w:val="00C64F72"/>
    <w:rsid w:val="00C6550C"/>
    <w:rsid w:val="00C671F4"/>
    <w:rsid w:val="00C71D59"/>
    <w:rsid w:val="00C7304B"/>
    <w:rsid w:val="00C739F7"/>
    <w:rsid w:val="00C73A49"/>
    <w:rsid w:val="00C7451B"/>
    <w:rsid w:val="00C745E0"/>
    <w:rsid w:val="00C77AEE"/>
    <w:rsid w:val="00C80871"/>
    <w:rsid w:val="00C80C33"/>
    <w:rsid w:val="00C81182"/>
    <w:rsid w:val="00C823A8"/>
    <w:rsid w:val="00C838F4"/>
    <w:rsid w:val="00C8399B"/>
    <w:rsid w:val="00C85E16"/>
    <w:rsid w:val="00C8609A"/>
    <w:rsid w:val="00C86851"/>
    <w:rsid w:val="00C86901"/>
    <w:rsid w:val="00C9250C"/>
    <w:rsid w:val="00C92FA0"/>
    <w:rsid w:val="00C935BE"/>
    <w:rsid w:val="00C93B9C"/>
    <w:rsid w:val="00C94CDD"/>
    <w:rsid w:val="00C94E60"/>
    <w:rsid w:val="00C94FAD"/>
    <w:rsid w:val="00C96B03"/>
    <w:rsid w:val="00CA0460"/>
    <w:rsid w:val="00CA0F46"/>
    <w:rsid w:val="00CB0DC2"/>
    <w:rsid w:val="00CB2AB2"/>
    <w:rsid w:val="00CB2F31"/>
    <w:rsid w:val="00CB32A9"/>
    <w:rsid w:val="00CB55D1"/>
    <w:rsid w:val="00CB611E"/>
    <w:rsid w:val="00CC6045"/>
    <w:rsid w:val="00CC7F73"/>
    <w:rsid w:val="00CD02D2"/>
    <w:rsid w:val="00CD0BC3"/>
    <w:rsid w:val="00CD18AF"/>
    <w:rsid w:val="00CD34A0"/>
    <w:rsid w:val="00CD4861"/>
    <w:rsid w:val="00CD5104"/>
    <w:rsid w:val="00CD7029"/>
    <w:rsid w:val="00CD70B7"/>
    <w:rsid w:val="00CD76B1"/>
    <w:rsid w:val="00CE0B7D"/>
    <w:rsid w:val="00CE2341"/>
    <w:rsid w:val="00CE4291"/>
    <w:rsid w:val="00CE4FD4"/>
    <w:rsid w:val="00CF08B4"/>
    <w:rsid w:val="00CF1969"/>
    <w:rsid w:val="00CF27E5"/>
    <w:rsid w:val="00CF2ABE"/>
    <w:rsid w:val="00CF6316"/>
    <w:rsid w:val="00CF7BC8"/>
    <w:rsid w:val="00CF7FF6"/>
    <w:rsid w:val="00D00949"/>
    <w:rsid w:val="00D03DB4"/>
    <w:rsid w:val="00D04337"/>
    <w:rsid w:val="00D0517C"/>
    <w:rsid w:val="00D05476"/>
    <w:rsid w:val="00D06446"/>
    <w:rsid w:val="00D0667F"/>
    <w:rsid w:val="00D10766"/>
    <w:rsid w:val="00D11716"/>
    <w:rsid w:val="00D12200"/>
    <w:rsid w:val="00D13BAD"/>
    <w:rsid w:val="00D1471D"/>
    <w:rsid w:val="00D15D55"/>
    <w:rsid w:val="00D21996"/>
    <w:rsid w:val="00D25735"/>
    <w:rsid w:val="00D2579E"/>
    <w:rsid w:val="00D2598D"/>
    <w:rsid w:val="00D30758"/>
    <w:rsid w:val="00D356DA"/>
    <w:rsid w:val="00D40728"/>
    <w:rsid w:val="00D41775"/>
    <w:rsid w:val="00D42DF7"/>
    <w:rsid w:val="00D432F4"/>
    <w:rsid w:val="00D43F7B"/>
    <w:rsid w:val="00D47020"/>
    <w:rsid w:val="00D516EF"/>
    <w:rsid w:val="00D51E76"/>
    <w:rsid w:val="00D5375D"/>
    <w:rsid w:val="00D615EE"/>
    <w:rsid w:val="00D64D63"/>
    <w:rsid w:val="00D669B8"/>
    <w:rsid w:val="00D66AC7"/>
    <w:rsid w:val="00D70299"/>
    <w:rsid w:val="00D706DA"/>
    <w:rsid w:val="00D70904"/>
    <w:rsid w:val="00D7191B"/>
    <w:rsid w:val="00D72E03"/>
    <w:rsid w:val="00D73645"/>
    <w:rsid w:val="00D80EE6"/>
    <w:rsid w:val="00D812FB"/>
    <w:rsid w:val="00D8183D"/>
    <w:rsid w:val="00D825E3"/>
    <w:rsid w:val="00D8706E"/>
    <w:rsid w:val="00D924DA"/>
    <w:rsid w:val="00D9254F"/>
    <w:rsid w:val="00D93E4D"/>
    <w:rsid w:val="00D9606A"/>
    <w:rsid w:val="00D96C17"/>
    <w:rsid w:val="00D97BEB"/>
    <w:rsid w:val="00DA06D2"/>
    <w:rsid w:val="00DA22D9"/>
    <w:rsid w:val="00DA22F4"/>
    <w:rsid w:val="00DA7E6A"/>
    <w:rsid w:val="00DB0298"/>
    <w:rsid w:val="00DB14CA"/>
    <w:rsid w:val="00DB1AD2"/>
    <w:rsid w:val="00DB30C4"/>
    <w:rsid w:val="00DB4BB5"/>
    <w:rsid w:val="00DB7571"/>
    <w:rsid w:val="00DC0A7A"/>
    <w:rsid w:val="00DC1DBD"/>
    <w:rsid w:val="00DC2223"/>
    <w:rsid w:val="00DC2EAF"/>
    <w:rsid w:val="00DC33D0"/>
    <w:rsid w:val="00DC61EF"/>
    <w:rsid w:val="00DC6BEF"/>
    <w:rsid w:val="00DD2D4D"/>
    <w:rsid w:val="00DD2D9D"/>
    <w:rsid w:val="00DD4C18"/>
    <w:rsid w:val="00DD4EA1"/>
    <w:rsid w:val="00DD7972"/>
    <w:rsid w:val="00DE0054"/>
    <w:rsid w:val="00DE096F"/>
    <w:rsid w:val="00DE1479"/>
    <w:rsid w:val="00DE1514"/>
    <w:rsid w:val="00DE17BD"/>
    <w:rsid w:val="00DE1A5F"/>
    <w:rsid w:val="00DE2976"/>
    <w:rsid w:val="00DE6276"/>
    <w:rsid w:val="00DF22CD"/>
    <w:rsid w:val="00DF2C5B"/>
    <w:rsid w:val="00DF3C40"/>
    <w:rsid w:val="00DF5554"/>
    <w:rsid w:val="00DF5934"/>
    <w:rsid w:val="00DF640A"/>
    <w:rsid w:val="00DF6F5D"/>
    <w:rsid w:val="00E001CA"/>
    <w:rsid w:val="00E00AF0"/>
    <w:rsid w:val="00E01424"/>
    <w:rsid w:val="00E036D9"/>
    <w:rsid w:val="00E041E3"/>
    <w:rsid w:val="00E04B24"/>
    <w:rsid w:val="00E04C6A"/>
    <w:rsid w:val="00E118D2"/>
    <w:rsid w:val="00E12ACD"/>
    <w:rsid w:val="00E15728"/>
    <w:rsid w:val="00E16583"/>
    <w:rsid w:val="00E17BD2"/>
    <w:rsid w:val="00E17C30"/>
    <w:rsid w:val="00E21FED"/>
    <w:rsid w:val="00E220E4"/>
    <w:rsid w:val="00E25E79"/>
    <w:rsid w:val="00E2754D"/>
    <w:rsid w:val="00E27DF9"/>
    <w:rsid w:val="00E30A11"/>
    <w:rsid w:val="00E31935"/>
    <w:rsid w:val="00E332D3"/>
    <w:rsid w:val="00E34CF3"/>
    <w:rsid w:val="00E35BD1"/>
    <w:rsid w:val="00E3605E"/>
    <w:rsid w:val="00E3693C"/>
    <w:rsid w:val="00E40AF8"/>
    <w:rsid w:val="00E40DBD"/>
    <w:rsid w:val="00E41AD6"/>
    <w:rsid w:val="00E41CEB"/>
    <w:rsid w:val="00E4391A"/>
    <w:rsid w:val="00E43957"/>
    <w:rsid w:val="00E43EDB"/>
    <w:rsid w:val="00E46232"/>
    <w:rsid w:val="00E50A20"/>
    <w:rsid w:val="00E50C15"/>
    <w:rsid w:val="00E53488"/>
    <w:rsid w:val="00E5393B"/>
    <w:rsid w:val="00E53F12"/>
    <w:rsid w:val="00E5550A"/>
    <w:rsid w:val="00E578D7"/>
    <w:rsid w:val="00E579AC"/>
    <w:rsid w:val="00E62E7E"/>
    <w:rsid w:val="00E64304"/>
    <w:rsid w:val="00E64C7E"/>
    <w:rsid w:val="00E65454"/>
    <w:rsid w:val="00E727D6"/>
    <w:rsid w:val="00E74F63"/>
    <w:rsid w:val="00E7503C"/>
    <w:rsid w:val="00E75470"/>
    <w:rsid w:val="00E75A72"/>
    <w:rsid w:val="00E75B62"/>
    <w:rsid w:val="00E77D91"/>
    <w:rsid w:val="00E80A46"/>
    <w:rsid w:val="00E842D8"/>
    <w:rsid w:val="00E91483"/>
    <w:rsid w:val="00E914EE"/>
    <w:rsid w:val="00E93D2D"/>
    <w:rsid w:val="00E9729F"/>
    <w:rsid w:val="00E97A8F"/>
    <w:rsid w:val="00EA058F"/>
    <w:rsid w:val="00EA1089"/>
    <w:rsid w:val="00EA39FB"/>
    <w:rsid w:val="00EA63BF"/>
    <w:rsid w:val="00EA6B4C"/>
    <w:rsid w:val="00EA71CA"/>
    <w:rsid w:val="00EB1AB7"/>
    <w:rsid w:val="00EB26F7"/>
    <w:rsid w:val="00EB3E59"/>
    <w:rsid w:val="00EB4353"/>
    <w:rsid w:val="00EB470D"/>
    <w:rsid w:val="00EB6195"/>
    <w:rsid w:val="00EC087B"/>
    <w:rsid w:val="00EC0E8C"/>
    <w:rsid w:val="00EC0F8C"/>
    <w:rsid w:val="00EC10FF"/>
    <w:rsid w:val="00EC317B"/>
    <w:rsid w:val="00EC3DD3"/>
    <w:rsid w:val="00EC4AF1"/>
    <w:rsid w:val="00EC5311"/>
    <w:rsid w:val="00EC6380"/>
    <w:rsid w:val="00ED0A99"/>
    <w:rsid w:val="00ED16D7"/>
    <w:rsid w:val="00ED2F40"/>
    <w:rsid w:val="00ED3C55"/>
    <w:rsid w:val="00ED75DF"/>
    <w:rsid w:val="00EE0251"/>
    <w:rsid w:val="00EE2F29"/>
    <w:rsid w:val="00EE3B99"/>
    <w:rsid w:val="00EE5C73"/>
    <w:rsid w:val="00EE74AA"/>
    <w:rsid w:val="00EE7FEC"/>
    <w:rsid w:val="00EF0846"/>
    <w:rsid w:val="00EF3853"/>
    <w:rsid w:val="00EF3BEA"/>
    <w:rsid w:val="00EF3E3F"/>
    <w:rsid w:val="00EF5F61"/>
    <w:rsid w:val="00EF6165"/>
    <w:rsid w:val="00EF655D"/>
    <w:rsid w:val="00EF75BF"/>
    <w:rsid w:val="00F04DBB"/>
    <w:rsid w:val="00F065DB"/>
    <w:rsid w:val="00F1012A"/>
    <w:rsid w:val="00F117A6"/>
    <w:rsid w:val="00F1287D"/>
    <w:rsid w:val="00F128A6"/>
    <w:rsid w:val="00F13224"/>
    <w:rsid w:val="00F147E2"/>
    <w:rsid w:val="00F15333"/>
    <w:rsid w:val="00F1545C"/>
    <w:rsid w:val="00F162EF"/>
    <w:rsid w:val="00F167BF"/>
    <w:rsid w:val="00F1785B"/>
    <w:rsid w:val="00F21AD4"/>
    <w:rsid w:val="00F2410A"/>
    <w:rsid w:val="00F248C5"/>
    <w:rsid w:val="00F2729E"/>
    <w:rsid w:val="00F3100B"/>
    <w:rsid w:val="00F314AE"/>
    <w:rsid w:val="00F3191C"/>
    <w:rsid w:val="00F31E7B"/>
    <w:rsid w:val="00F320B7"/>
    <w:rsid w:val="00F32105"/>
    <w:rsid w:val="00F32E17"/>
    <w:rsid w:val="00F33A66"/>
    <w:rsid w:val="00F36EF8"/>
    <w:rsid w:val="00F37BFF"/>
    <w:rsid w:val="00F37D9D"/>
    <w:rsid w:val="00F4101B"/>
    <w:rsid w:val="00F4137D"/>
    <w:rsid w:val="00F417BB"/>
    <w:rsid w:val="00F41BAD"/>
    <w:rsid w:val="00F41C79"/>
    <w:rsid w:val="00F428BB"/>
    <w:rsid w:val="00F44302"/>
    <w:rsid w:val="00F4484F"/>
    <w:rsid w:val="00F44D97"/>
    <w:rsid w:val="00F475C3"/>
    <w:rsid w:val="00F47A06"/>
    <w:rsid w:val="00F47EBE"/>
    <w:rsid w:val="00F51EBE"/>
    <w:rsid w:val="00F5303C"/>
    <w:rsid w:val="00F54E77"/>
    <w:rsid w:val="00F54FDC"/>
    <w:rsid w:val="00F55DE3"/>
    <w:rsid w:val="00F567A3"/>
    <w:rsid w:val="00F56A4C"/>
    <w:rsid w:val="00F5723B"/>
    <w:rsid w:val="00F620FC"/>
    <w:rsid w:val="00F62529"/>
    <w:rsid w:val="00F629C7"/>
    <w:rsid w:val="00F656E0"/>
    <w:rsid w:val="00F7149A"/>
    <w:rsid w:val="00F717B3"/>
    <w:rsid w:val="00F73577"/>
    <w:rsid w:val="00F73C77"/>
    <w:rsid w:val="00F73E26"/>
    <w:rsid w:val="00F7709D"/>
    <w:rsid w:val="00F804E8"/>
    <w:rsid w:val="00F83FA5"/>
    <w:rsid w:val="00F85B47"/>
    <w:rsid w:val="00F90BFF"/>
    <w:rsid w:val="00F910EB"/>
    <w:rsid w:val="00F915D9"/>
    <w:rsid w:val="00F934C4"/>
    <w:rsid w:val="00F93A5A"/>
    <w:rsid w:val="00F96666"/>
    <w:rsid w:val="00F96D5C"/>
    <w:rsid w:val="00F96DC4"/>
    <w:rsid w:val="00F9734C"/>
    <w:rsid w:val="00FA1762"/>
    <w:rsid w:val="00FA6142"/>
    <w:rsid w:val="00FA73EA"/>
    <w:rsid w:val="00FA7AEF"/>
    <w:rsid w:val="00FB04DC"/>
    <w:rsid w:val="00FB10D2"/>
    <w:rsid w:val="00FB19CD"/>
    <w:rsid w:val="00FB59EE"/>
    <w:rsid w:val="00FB5F89"/>
    <w:rsid w:val="00FB6964"/>
    <w:rsid w:val="00FB6A6A"/>
    <w:rsid w:val="00FB716A"/>
    <w:rsid w:val="00FC00D1"/>
    <w:rsid w:val="00FC39EA"/>
    <w:rsid w:val="00FC43C6"/>
    <w:rsid w:val="00FC5B55"/>
    <w:rsid w:val="00FD3CCB"/>
    <w:rsid w:val="00FD3FA9"/>
    <w:rsid w:val="00FD419D"/>
    <w:rsid w:val="00FD6FCF"/>
    <w:rsid w:val="00FE02E1"/>
    <w:rsid w:val="00FE31EA"/>
    <w:rsid w:val="00FE400E"/>
    <w:rsid w:val="00FE680E"/>
    <w:rsid w:val="00FF0235"/>
    <w:rsid w:val="00FF2818"/>
    <w:rsid w:val="00FF29E7"/>
    <w:rsid w:val="00FF2FFB"/>
    <w:rsid w:val="00FF3435"/>
    <w:rsid w:val="00FF3DB5"/>
    <w:rsid w:val="00FF4D91"/>
    <w:rsid w:val="00FF5394"/>
    <w:rsid w:val="00FF7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1F420"/>
  <w15:chartTrackingRefBased/>
  <w15:docId w15:val="{31EAB9E7-3B51-4CCB-AEB2-DFADA4C52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06D"/>
    <w:pPr>
      <w:ind w:left="720"/>
      <w:contextualSpacing/>
    </w:pPr>
  </w:style>
  <w:style w:type="table" w:styleId="TableGrid">
    <w:name w:val="Table Grid"/>
    <w:basedOn w:val="TableNormal"/>
    <w:uiPriority w:val="39"/>
    <w:rsid w:val="00533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1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0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145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5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5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5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5DF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2B132A"/>
    <w:pPr>
      <w:numPr>
        <w:numId w:val="6"/>
      </w:numPr>
      <w:contextualSpacing/>
    </w:pPr>
  </w:style>
  <w:style w:type="paragraph" w:styleId="Revision">
    <w:name w:val="Revision"/>
    <w:hidden/>
    <w:uiPriority w:val="99"/>
    <w:semiHidden/>
    <w:rsid w:val="00505D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44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8F4"/>
  </w:style>
  <w:style w:type="paragraph" w:styleId="Footer">
    <w:name w:val="footer"/>
    <w:basedOn w:val="Normal"/>
    <w:link w:val="FooterChar"/>
    <w:uiPriority w:val="99"/>
    <w:unhideWhenUsed/>
    <w:rsid w:val="00044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8F4"/>
  </w:style>
  <w:style w:type="paragraph" w:styleId="NoSpacing">
    <w:name w:val="No Spacing"/>
    <w:uiPriority w:val="1"/>
    <w:qFormat/>
    <w:rsid w:val="003667AB"/>
    <w:pPr>
      <w:spacing w:after="0" w:line="240" w:lineRule="auto"/>
    </w:pPr>
  </w:style>
  <w:style w:type="paragraph" w:styleId="PlainText">
    <w:name w:val="Plain Text"/>
    <w:basedOn w:val="Normal"/>
    <w:link w:val="PlainTextChar"/>
    <w:rsid w:val="003667AB"/>
    <w:pPr>
      <w:spacing w:after="0" w:line="240" w:lineRule="auto"/>
    </w:pPr>
    <w:rPr>
      <w:rFonts w:ascii="Courier New" w:eastAsia="Batang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3667AB"/>
    <w:rPr>
      <w:rFonts w:ascii="Courier New" w:eastAsia="Batang" w:hAnsi="Courier New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6BBDA-2C41-4D11-8B0C-64AB5AC01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 Banstola</dc:creator>
  <cp:keywords/>
  <dc:description/>
  <cp:lastModifiedBy>Gary Smart</cp:lastModifiedBy>
  <cp:revision>2</cp:revision>
  <cp:lastPrinted>2018-12-12T15:14:00Z</cp:lastPrinted>
  <dcterms:created xsi:type="dcterms:W3CDTF">2020-11-16T11:09:00Z</dcterms:created>
  <dcterms:modified xsi:type="dcterms:W3CDTF">2020-11-16T11:09:00Z</dcterms:modified>
</cp:coreProperties>
</file>